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C19" w:rsidRPr="00027DB3" w:rsidRDefault="006B5A48" w:rsidP="006B5A48">
      <w:pPr>
        <w:rPr>
          <w:rFonts w:asciiTheme="minorHAnsi" w:eastAsia="SimSun" w:hAnsiTheme="minorHAnsi" w:cstheme="minorHAnsi"/>
          <w:b/>
          <w:iCs/>
        </w:rPr>
      </w:pPr>
      <w:r w:rsidRPr="00027DB3">
        <w:rPr>
          <w:rFonts w:asciiTheme="minorHAnsi" w:eastAsia="SimSun" w:hAnsiTheme="minorHAnsi" w:cstheme="minorHAnsi"/>
          <w:b/>
          <w:iCs/>
        </w:rPr>
        <w:t xml:space="preserve">Supplementary Table 1: Socio-demographic and reproductive characteristics of the study population </w:t>
      </w:r>
    </w:p>
    <w:p w:rsidR="006B5A48" w:rsidRPr="00027DB3" w:rsidRDefault="006B5A48" w:rsidP="006B5A48">
      <w:pPr>
        <w:rPr>
          <w:rFonts w:asciiTheme="minorHAnsi" w:eastAsia="SimSun" w:hAnsiTheme="minorHAnsi" w:cstheme="minorHAnsi"/>
          <w:b/>
          <w:iCs/>
        </w:rPr>
      </w:pPr>
      <w:r w:rsidRPr="00027DB3">
        <w:rPr>
          <w:rFonts w:asciiTheme="minorHAnsi" w:eastAsia="SimSun" w:hAnsiTheme="minorHAnsi" w:cstheme="minorHAnsi"/>
          <w:b/>
          <w:iCs/>
        </w:rPr>
        <w:t xml:space="preserve">according to PTSD </w:t>
      </w:r>
      <w:r w:rsidRPr="00027DB3">
        <w:rPr>
          <w:rFonts w:asciiTheme="minorHAnsi" w:eastAsia="SimSun" w:hAnsiTheme="minorHAnsi" w:cstheme="minorHAnsi"/>
          <w:b/>
          <w:iCs/>
          <w:vertAlign w:val="superscript"/>
        </w:rPr>
        <w:t>a</w:t>
      </w:r>
      <w:r w:rsidRPr="00027DB3">
        <w:rPr>
          <w:rFonts w:asciiTheme="minorHAnsi" w:eastAsia="SimSun" w:hAnsiTheme="minorHAnsi" w:cstheme="minorHAnsi"/>
          <w:b/>
          <w:iCs/>
        </w:rPr>
        <w:t xml:space="preserve"> in Lima, Peru (N =</w:t>
      </w:r>
      <w:r w:rsidR="003B728D" w:rsidRPr="00027DB3">
        <w:rPr>
          <w:rFonts w:asciiTheme="minorHAnsi" w:eastAsia="SimSun" w:hAnsiTheme="minorHAnsi" w:cstheme="minorHAnsi"/>
          <w:b/>
          <w:iCs/>
        </w:rPr>
        <w:t xml:space="preserve"> 2</w:t>
      </w:r>
      <w:r w:rsidR="005671AD" w:rsidRPr="00027DB3">
        <w:rPr>
          <w:rFonts w:asciiTheme="minorHAnsi" w:eastAsia="SimSun" w:hAnsiTheme="minorHAnsi" w:cstheme="minorHAnsi"/>
          <w:b/>
          <w:iCs/>
        </w:rPr>
        <w:t>,</w:t>
      </w:r>
      <w:r w:rsidR="003B728D" w:rsidRPr="00027DB3">
        <w:rPr>
          <w:rFonts w:asciiTheme="minorHAnsi" w:eastAsia="SimSun" w:hAnsiTheme="minorHAnsi" w:cstheme="minorHAnsi"/>
          <w:b/>
          <w:iCs/>
        </w:rPr>
        <w:t>922</w:t>
      </w:r>
      <w:r w:rsidRPr="00027DB3">
        <w:rPr>
          <w:rFonts w:asciiTheme="minorHAnsi" w:eastAsia="SimSun" w:hAnsiTheme="minorHAnsi" w:cstheme="minorHAnsi"/>
          <w:b/>
          <w:iCs/>
        </w:rPr>
        <w:t>)</w:t>
      </w:r>
    </w:p>
    <w:tbl>
      <w:tblPr>
        <w:tblStyle w:val="TableGrid35"/>
        <w:tblW w:w="1035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369"/>
        <w:gridCol w:w="951"/>
        <w:gridCol w:w="900"/>
        <w:gridCol w:w="236"/>
        <w:gridCol w:w="754"/>
        <w:gridCol w:w="900"/>
        <w:gridCol w:w="270"/>
        <w:gridCol w:w="900"/>
        <w:gridCol w:w="810"/>
        <w:gridCol w:w="236"/>
        <w:gridCol w:w="1024"/>
      </w:tblGrid>
      <w:tr w:rsidR="00851D93" w:rsidRPr="00027DB3" w:rsidTr="00C755FC">
        <w:tc>
          <w:tcPr>
            <w:tcW w:w="3369" w:type="dxa"/>
            <w:vMerge w:val="restart"/>
            <w:tcBorders>
              <w:top w:val="single" w:sz="18" w:space="0" w:color="auto"/>
            </w:tcBorders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 xml:space="preserve">Characteristics </w:t>
            </w:r>
          </w:p>
        </w:tc>
        <w:tc>
          <w:tcPr>
            <w:tcW w:w="1851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:rsidR="00851D93" w:rsidRPr="00027DB3" w:rsidRDefault="00851D93" w:rsidP="00E24B89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 xml:space="preserve">All participants </w:t>
            </w:r>
            <w:r w:rsidRPr="00D94CBA">
              <w:rPr>
                <w:rFonts w:asciiTheme="minorHAnsi" w:hAnsiTheme="minorHAnsi" w:cstheme="minorHAnsi"/>
                <w:iCs/>
              </w:rPr>
              <w:t>(N = 2,922)</w:t>
            </w:r>
          </w:p>
        </w:tc>
        <w:tc>
          <w:tcPr>
            <w:tcW w:w="236" w:type="dxa"/>
            <w:tcBorders>
              <w:top w:val="single" w:sz="18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1654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:rsidR="005671AD" w:rsidRPr="00027DB3" w:rsidRDefault="005671AD" w:rsidP="005671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No PTSD</w:t>
            </w:r>
          </w:p>
          <w:p w:rsidR="005671AD" w:rsidRPr="00027DB3" w:rsidRDefault="005671AD" w:rsidP="005671AD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PCL-C &lt; 26</w:t>
            </w:r>
          </w:p>
          <w:p w:rsidR="00851D93" w:rsidRPr="00027DB3" w:rsidRDefault="005671AD" w:rsidP="00E24B89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</w:rPr>
              <w:t>(N = 1,829)</w:t>
            </w:r>
          </w:p>
        </w:tc>
        <w:tc>
          <w:tcPr>
            <w:tcW w:w="270" w:type="dxa"/>
            <w:tcBorders>
              <w:top w:val="single" w:sz="18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1710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:rsidR="005671AD" w:rsidRPr="00027DB3" w:rsidRDefault="005671AD" w:rsidP="005671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PTSD</w:t>
            </w:r>
          </w:p>
          <w:p w:rsidR="005671AD" w:rsidRPr="00027DB3" w:rsidRDefault="005671AD" w:rsidP="005671AD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PCL-C ≥ 26</w:t>
            </w:r>
          </w:p>
          <w:p w:rsidR="00851D93" w:rsidRPr="00027DB3" w:rsidRDefault="005671AD" w:rsidP="00E24B89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</w:rPr>
              <w:t xml:space="preserve"> (N = 1,093)</w:t>
            </w:r>
          </w:p>
        </w:tc>
        <w:tc>
          <w:tcPr>
            <w:tcW w:w="236" w:type="dxa"/>
            <w:tcBorders>
              <w:top w:val="single" w:sz="18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1024" w:type="dxa"/>
            <w:vMerge w:val="restart"/>
            <w:tcBorders>
              <w:top w:val="single" w:sz="18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/>
                <w:iCs/>
              </w:rPr>
              <w:t>P</w:t>
            </w:r>
            <w:r w:rsidRPr="00027DB3">
              <w:rPr>
                <w:rFonts w:asciiTheme="minorHAnsi" w:hAnsiTheme="minorHAnsi" w:cstheme="minorHAnsi"/>
                <w:b/>
                <w:i/>
                <w:iCs/>
              </w:rPr>
              <w:softHyphen/>
              <w:t>-</w:t>
            </w:r>
            <w:r w:rsidRPr="00027DB3">
              <w:rPr>
                <w:rFonts w:asciiTheme="minorHAnsi" w:hAnsiTheme="minorHAnsi" w:cstheme="minorHAnsi"/>
                <w:b/>
                <w:iCs/>
              </w:rPr>
              <w:t>value</w:t>
            </w:r>
          </w:p>
        </w:tc>
      </w:tr>
      <w:tr w:rsidR="00851D93" w:rsidRPr="00027DB3" w:rsidTr="00C755FC">
        <w:tc>
          <w:tcPr>
            <w:tcW w:w="3369" w:type="dxa"/>
            <w:vMerge/>
            <w:tcBorders>
              <w:bottom w:val="single" w:sz="4" w:space="0" w:color="auto"/>
            </w:tcBorders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%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>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>%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>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027DB3">
              <w:rPr>
                <w:rFonts w:asciiTheme="minorHAnsi" w:hAnsiTheme="minorHAnsi" w:cstheme="minorHAnsi"/>
                <w:b/>
                <w:iCs/>
              </w:rPr>
              <w:t>%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</w:p>
        </w:tc>
        <w:tc>
          <w:tcPr>
            <w:tcW w:w="1024" w:type="dxa"/>
            <w:vMerge/>
            <w:tcBorders>
              <w:bottom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</w:tr>
      <w:tr w:rsidR="00851D93" w:rsidRPr="00027DB3" w:rsidTr="00851D93">
        <w:trPr>
          <w:trHeight w:val="341"/>
        </w:trPr>
        <w:tc>
          <w:tcPr>
            <w:tcW w:w="3369" w:type="dxa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Age (years)</w:t>
            </w:r>
            <w:r w:rsidRPr="00027DB3">
              <w:rPr>
                <w:rFonts w:asciiTheme="minorHAnsi" w:hAnsiTheme="minorHAnsi" w:cstheme="minorHAnsi"/>
                <w:vertAlign w:val="superscript"/>
              </w:rPr>
              <w:t xml:space="preserve"> a</w:t>
            </w:r>
          </w:p>
        </w:tc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:rsidR="00851D93" w:rsidRPr="00027DB3" w:rsidRDefault="00851D93" w:rsidP="005503B0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027DB3">
              <w:rPr>
                <w:rFonts w:asciiTheme="minorHAnsi" w:hAnsiTheme="minorHAnsi" w:cstheme="minorHAnsi"/>
                <w:iCs/>
              </w:rPr>
              <w:t xml:space="preserve">28.12 </w:t>
            </w:r>
            <w:r w:rsidRPr="00027DB3">
              <w:rPr>
                <w:rFonts w:ascii="Calibri" w:hAnsi="Calibri" w:cstheme="minorHAnsi"/>
                <w:iCs/>
              </w:rPr>
              <w:t xml:space="preserve">± </w:t>
            </w:r>
            <w:r w:rsidRPr="00027DB3">
              <w:rPr>
                <w:rFonts w:asciiTheme="minorHAnsi" w:hAnsiTheme="minorHAnsi" w:cstheme="minorHAnsi"/>
                <w:iCs/>
              </w:rPr>
              <w:t>6.31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027DB3">
              <w:rPr>
                <w:rFonts w:asciiTheme="minorHAnsi" w:hAnsiTheme="minorHAnsi" w:cstheme="minorHAnsi"/>
                <w:iCs/>
              </w:rPr>
              <w:t xml:space="preserve">   28.18 </w:t>
            </w:r>
            <w:r w:rsidRPr="00027DB3">
              <w:rPr>
                <w:rFonts w:ascii="Calibri" w:hAnsi="Calibri" w:cstheme="minorHAnsi"/>
                <w:iCs/>
              </w:rPr>
              <w:t xml:space="preserve">± </w:t>
            </w:r>
            <w:r w:rsidRPr="00027DB3">
              <w:rPr>
                <w:rFonts w:asciiTheme="minorHAnsi" w:hAnsiTheme="minorHAnsi" w:cstheme="minorHAnsi"/>
                <w:iCs/>
              </w:rPr>
              <w:t>6.21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027DB3">
              <w:rPr>
                <w:rFonts w:asciiTheme="minorHAnsi" w:hAnsiTheme="minorHAnsi" w:cstheme="minorHAnsi"/>
                <w:iCs/>
              </w:rPr>
              <w:t xml:space="preserve">   28.01 </w:t>
            </w:r>
            <w:r w:rsidRPr="00027DB3">
              <w:rPr>
                <w:rFonts w:ascii="Calibri" w:hAnsi="Calibri" w:cstheme="minorHAnsi"/>
                <w:iCs/>
              </w:rPr>
              <w:t xml:space="preserve">± </w:t>
            </w:r>
            <w:r w:rsidRPr="00027DB3">
              <w:rPr>
                <w:rFonts w:asciiTheme="minorHAnsi" w:hAnsiTheme="minorHAnsi" w:cstheme="minorHAnsi"/>
                <w:iCs/>
              </w:rPr>
              <w:t>6.46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tcBorders>
              <w:top w:val="single" w:sz="4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  <w:r w:rsidRPr="00027DB3">
              <w:rPr>
                <w:rFonts w:asciiTheme="minorHAnsi" w:hAnsiTheme="minorHAnsi" w:cstheme="minorHAnsi"/>
                <w:iCs/>
              </w:rPr>
              <w:t>0.486</w:t>
            </w: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Age (years)</w:t>
            </w:r>
          </w:p>
        </w:tc>
        <w:tc>
          <w:tcPr>
            <w:tcW w:w="951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754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27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81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8-1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15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   5.3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.2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.0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 w:val="restart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010</w:t>
            </w: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0-2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64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56.2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40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6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02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5.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0-34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60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0.6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1.0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1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9.9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≥35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2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7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2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7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9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8.0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Education (years)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≤6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3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   4.2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.7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6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.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 w:val="restart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149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-12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59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4.8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1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5.5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8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3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&gt;12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19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0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46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0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48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1.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4320" w:type="dxa"/>
            <w:gridSpan w:val="2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Pre-pregnancy self-reported BMI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AF43B9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&lt;18.5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   1.2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8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.2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.3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153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18.5-24.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98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3.3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33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4.2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65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1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25-29.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51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4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1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3.4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3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7.5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&gt;30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56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.5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7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1.2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4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9.4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Early pregnancy measured BMI</w:t>
            </w:r>
          </w:p>
        </w:tc>
        <w:tc>
          <w:tcPr>
            <w:tcW w:w="951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AF43B9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&lt;18.5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523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18.5-24.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0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8.6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73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8.3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32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9.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25-29.9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73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7.1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63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6.7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10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7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&gt;30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61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.5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38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3.2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3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1.3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proofErr w:type="spellStart"/>
            <w:r w:rsidRPr="00027DB3">
              <w:rPr>
                <w:rFonts w:asciiTheme="minorHAnsi" w:hAnsiTheme="minorHAnsi" w:cstheme="minorHAnsi"/>
                <w:shd w:val="clear" w:color="auto" w:fill="FFFFFF"/>
              </w:rPr>
              <w:t>Mestizo</w:t>
            </w:r>
            <w:proofErr w:type="spellEnd"/>
            <w:r w:rsidRPr="00027DB3">
              <w:rPr>
                <w:rFonts w:asciiTheme="minorHAnsi" w:hAnsiTheme="minorHAnsi" w:cstheme="minorHAnsi"/>
                <w:shd w:val="clear" w:color="auto" w:fill="FFFFFF"/>
              </w:rPr>
              <w:t xml:space="preserve"> ethnicity 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194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5.2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3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8.8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55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9.2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Married/living with a partner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360</w:t>
            </w: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1.1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97</w:t>
            </w: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2.1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63</w:t>
            </w:r>
          </w:p>
        </w:tc>
        <w:tc>
          <w:tcPr>
            <w:tcW w:w="81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9.4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070</w:t>
            </w:r>
          </w:p>
        </w:tc>
      </w:tr>
      <w:tr w:rsidR="00851D93" w:rsidRPr="00027DB3" w:rsidTr="00C755FC">
        <w:tc>
          <w:tcPr>
            <w:tcW w:w="3369" w:type="dxa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Employed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351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6.3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61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7.1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90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4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235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Difficulty paying for basics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Hard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4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9.6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2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5.0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2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7.4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 w:val="restart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Not very hard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71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0.4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0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5.0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66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2.6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4320" w:type="dxa"/>
            <w:gridSpan w:val="2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Difficulty paying for medical care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vAlign w:val="bottom"/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Hard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53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2.6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6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7.4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67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1.2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ind w:left="144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Not very hard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382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7.4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95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2.6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23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proofErr w:type="spellStart"/>
            <w:r w:rsidRPr="00027DB3">
              <w:rPr>
                <w:rFonts w:asciiTheme="minorHAnsi" w:hAnsiTheme="minorHAnsi" w:cstheme="minorHAnsi"/>
              </w:rPr>
              <w:t>Nulliparous</w:t>
            </w:r>
            <w:proofErr w:type="spellEnd"/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2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8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92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0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96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5.5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0.005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Planned pregnancy 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tabs>
                <w:tab w:val="left" w:pos="269"/>
              </w:tabs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06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1.6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8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3.3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19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.7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0.016</w:t>
            </w:r>
          </w:p>
        </w:tc>
      </w:tr>
      <w:tr w:rsidR="00851D93" w:rsidRPr="00027DB3" w:rsidTr="00851D93">
        <w:trPr>
          <w:trHeight w:val="153"/>
        </w:trPr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Gestational age at interview</w:t>
            </w:r>
            <w:r w:rsidRPr="00027DB3">
              <w:rPr>
                <w:rFonts w:asciiTheme="minorHAnsi" w:hAnsiTheme="minorHAnsi" w:cstheme="minorHAnsi"/>
                <w:vertAlign w:val="superscript"/>
              </w:rPr>
              <w:t xml:space="preserve"> b</w:t>
            </w:r>
          </w:p>
        </w:tc>
        <w:tc>
          <w:tcPr>
            <w:tcW w:w="1851" w:type="dxa"/>
            <w:gridSpan w:val="2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9.23 </w:t>
            </w:r>
            <w:r w:rsidRPr="00027DB3">
              <w:rPr>
                <w:rFonts w:ascii="Calibri" w:hAnsi="Calibri" w:cstheme="minorHAnsi"/>
              </w:rPr>
              <w:t xml:space="preserve">± </w:t>
            </w:r>
            <w:r w:rsidRPr="00027DB3">
              <w:rPr>
                <w:rFonts w:asciiTheme="minorHAnsi" w:hAnsiTheme="minorHAnsi" w:cstheme="minorHAnsi"/>
              </w:rPr>
              <w:t>3.46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54" w:type="dxa"/>
            <w:gridSpan w:val="2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9.26 </w:t>
            </w:r>
            <w:r w:rsidRPr="00027DB3">
              <w:rPr>
                <w:rFonts w:ascii="Calibri" w:hAnsi="Calibri" w:cstheme="minorHAnsi"/>
              </w:rPr>
              <w:t xml:space="preserve">± </w:t>
            </w:r>
            <w:r w:rsidRPr="00027DB3">
              <w:rPr>
                <w:rFonts w:asciiTheme="minorHAnsi" w:hAnsiTheme="minorHAnsi" w:cstheme="minorHAnsi"/>
              </w:rPr>
              <w:t>3.43</w:t>
            </w:r>
          </w:p>
        </w:tc>
        <w:tc>
          <w:tcPr>
            <w:tcW w:w="270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710" w:type="dxa"/>
            <w:gridSpan w:val="2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   9.19 </w:t>
            </w:r>
            <w:r w:rsidRPr="00027DB3">
              <w:rPr>
                <w:rFonts w:ascii="Calibri" w:hAnsi="Calibri" w:cstheme="minorHAnsi"/>
              </w:rPr>
              <w:t xml:space="preserve">± </w:t>
            </w:r>
            <w:r w:rsidRPr="00027DB3">
              <w:rPr>
                <w:rFonts w:asciiTheme="minorHAnsi" w:hAnsiTheme="minorHAnsi" w:cstheme="minorHAnsi"/>
              </w:rPr>
              <w:t>3.5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0.588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 xml:space="preserve">Intimate partner violence </w:t>
            </w:r>
            <w:r w:rsidRPr="00027DB3">
              <w:rPr>
                <w:rFonts w:asciiTheme="minorHAnsi" w:hAnsiTheme="minorHAnsi" w:cstheme="minorHAnsi"/>
                <w:vertAlign w:val="superscript"/>
              </w:rPr>
              <w:t>c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064</w:t>
            </w: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6.5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90</w:t>
            </w: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6.9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74</w:t>
            </w:r>
          </w:p>
        </w:tc>
        <w:tc>
          <w:tcPr>
            <w:tcW w:w="81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2.8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Childhood abuse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ind w:left="216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No abuse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2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8.3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666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6.4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61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4.7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 w:val="restart"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ind w:left="216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Physical only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135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.8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19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9.3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16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.1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ind w:left="216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Sexual only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30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.9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3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.5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93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8.5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51D93" w:rsidRPr="00027DB3" w:rsidTr="00C755FC">
        <w:tc>
          <w:tcPr>
            <w:tcW w:w="3369" w:type="dxa"/>
            <w:textDirection w:val="lrTbV"/>
          </w:tcPr>
          <w:p w:rsidR="00851D93" w:rsidRPr="00027DB3" w:rsidRDefault="00851D93" w:rsidP="00651580">
            <w:pPr>
              <w:adjustRightInd w:val="0"/>
              <w:ind w:left="216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Both physical and sexual</w:t>
            </w:r>
          </w:p>
        </w:tc>
        <w:tc>
          <w:tcPr>
            <w:tcW w:w="951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30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5.0</w:t>
            </w:r>
          </w:p>
        </w:tc>
        <w:tc>
          <w:tcPr>
            <w:tcW w:w="236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07</w:t>
            </w:r>
          </w:p>
        </w:tc>
        <w:tc>
          <w:tcPr>
            <w:tcW w:w="90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6.8</w:t>
            </w:r>
          </w:p>
        </w:tc>
        <w:tc>
          <w:tcPr>
            <w:tcW w:w="27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423</w:t>
            </w:r>
          </w:p>
        </w:tc>
        <w:tc>
          <w:tcPr>
            <w:tcW w:w="810" w:type="dxa"/>
            <w:vAlign w:val="bottom"/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38.7</w:t>
            </w:r>
          </w:p>
        </w:tc>
        <w:tc>
          <w:tcPr>
            <w:tcW w:w="236" w:type="dxa"/>
          </w:tcPr>
          <w:p w:rsidR="00851D93" w:rsidRPr="00027DB3" w:rsidRDefault="00851D93" w:rsidP="00651580">
            <w:pPr>
              <w:jc w:val="both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vMerge/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51D93" w:rsidRPr="00027DB3" w:rsidTr="00C755FC">
        <w:tc>
          <w:tcPr>
            <w:tcW w:w="3369" w:type="dxa"/>
            <w:tcBorders>
              <w:bottom w:val="single" w:sz="18" w:space="0" w:color="auto"/>
            </w:tcBorders>
            <w:textDirection w:val="lrTbV"/>
          </w:tcPr>
          <w:p w:rsidR="00851D93" w:rsidRPr="00027DB3" w:rsidRDefault="00851D93" w:rsidP="00651580">
            <w:pPr>
              <w:adjustRightInd w:val="0"/>
              <w:contextualSpacing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Depression (PHQ-9)</w:t>
            </w:r>
          </w:p>
        </w:tc>
        <w:tc>
          <w:tcPr>
            <w:tcW w:w="951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799</w:t>
            </w:r>
          </w:p>
        </w:tc>
        <w:tc>
          <w:tcPr>
            <w:tcW w:w="900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7.6</w:t>
            </w:r>
          </w:p>
        </w:tc>
        <w:tc>
          <w:tcPr>
            <w:tcW w:w="236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224</w:t>
            </w:r>
          </w:p>
        </w:tc>
        <w:tc>
          <w:tcPr>
            <w:tcW w:w="900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12.4</w:t>
            </w:r>
          </w:p>
        </w:tc>
        <w:tc>
          <w:tcPr>
            <w:tcW w:w="270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900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75</w:t>
            </w:r>
          </w:p>
        </w:tc>
        <w:tc>
          <w:tcPr>
            <w:tcW w:w="810" w:type="dxa"/>
            <w:tcBorders>
              <w:bottom w:val="single" w:sz="18" w:space="0" w:color="auto"/>
            </w:tcBorders>
          </w:tcPr>
          <w:p w:rsidR="00851D93" w:rsidRPr="00027DB3" w:rsidRDefault="00851D93" w:rsidP="005503B0">
            <w:pPr>
              <w:jc w:val="right"/>
              <w:rPr>
                <w:rFonts w:asciiTheme="minorHAnsi" w:hAnsiTheme="minorHAnsi" w:cstheme="minorHAnsi"/>
              </w:rPr>
            </w:pPr>
            <w:r w:rsidRPr="00027DB3">
              <w:rPr>
                <w:rFonts w:asciiTheme="minorHAnsi" w:hAnsiTheme="minorHAnsi" w:cstheme="minorHAnsi"/>
              </w:rPr>
              <w:t>53.1</w:t>
            </w:r>
          </w:p>
        </w:tc>
        <w:tc>
          <w:tcPr>
            <w:tcW w:w="236" w:type="dxa"/>
            <w:tcBorders>
              <w:bottom w:val="single" w:sz="18" w:space="0" w:color="auto"/>
            </w:tcBorders>
          </w:tcPr>
          <w:p w:rsidR="00851D93" w:rsidRPr="00027DB3" w:rsidRDefault="00851D93" w:rsidP="00651580">
            <w:pPr>
              <w:jc w:val="right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024" w:type="dxa"/>
            <w:tcBorders>
              <w:bottom w:val="single" w:sz="18" w:space="0" w:color="auto"/>
            </w:tcBorders>
          </w:tcPr>
          <w:p w:rsidR="00851D93" w:rsidRPr="00027DB3" w:rsidRDefault="00851D93" w:rsidP="0065158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027DB3">
              <w:rPr>
                <w:rFonts w:asciiTheme="minorHAnsi" w:hAnsiTheme="minorHAnsi" w:cstheme="minorHAnsi"/>
                <w:b/>
              </w:rPr>
              <w:t>˂ 0.001</w:t>
            </w:r>
          </w:p>
        </w:tc>
      </w:tr>
    </w:tbl>
    <w:p w:rsidR="006B5A48" w:rsidRPr="00027DB3" w:rsidRDefault="006B5A48" w:rsidP="006B5A48">
      <w:pPr>
        <w:jc w:val="both"/>
        <w:rPr>
          <w:rFonts w:asciiTheme="minorHAnsi" w:eastAsia="SimSun" w:hAnsiTheme="minorHAnsi" w:cstheme="minorHAnsi"/>
        </w:rPr>
      </w:pPr>
      <w:r w:rsidRPr="00027DB3">
        <w:rPr>
          <w:rFonts w:asciiTheme="minorHAnsi" w:eastAsia="SimSun" w:hAnsiTheme="minorHAnsi" w:cstheme="minorHAnsi"/>
        </w:rPr>
        <w:t>Due to missing data, percentages may not add up to 100%.</w:t>
      </w:r>
    </w:p>
    <w:p w:rsidR="006B5A48" w:rsidRPr="00027DB3" w:rsidRDefault="006B5A48" w:rsidP="006B5A48">
      <w:pPr>
        <w:jc w:val="both"/>
        <w:rPr>
          <w:rFonts w:asciiTheme="minorHAnsi" w:eastAsia="SimSun" w:hAnsiTheme="minorHAnsi" w:cstheme="minorHAnsi"/>
        </w:rPr>
      </w:pPr>
      <w:r w:rsidRPr="00027DB3">
        <w:rPr>
          <w:rFonts w:asciiTheme="minorHAnsi" w:eastAsia="SimSun" w:hAnsiTheme="minorHAnsi" w:cstheme="minorHAnsi"/>
          <w:vertAlign w:val="superscript"/>
        </w:rPr>
        <w:t xml:space="preserve">a </w:t>
      </w:r>
      <w:r w:rsidRPr="00027DB3">
        <w:rPr>
          <w:rFonts w:asciiTheme="minorHAnsi" w:hAnsiTheme="minorHAnsi" w:cstheme="minorHAnsi"/>
        </w:rPr>
        <w:t>PTSD is defined as PCL-C score ≥ 26.</w:t>
      </w:r>
    </w:p>
    <w:p w:rsidR="006B5A48" w:rsidRPr="00027DB3" w:rsidRDefault="006B5A48" w:rsidP="006B5A48">
      <w:pPr>
        <w:jc w:val="both"/>
        <w:rPr>
          <w:rFonts w:asciiTheme="minorHAnsi" w:eastAsia="SimSun" w:hAnsiTheme="minorHAnsi" w:cstheme="minorHAnsi"/>
        </w:rPr>
      </w:pPr>
      <w:r w:rsidRPr="00027DB3">
        <w:rPr>
          <w:rFonts w:asciiTheme="minorHAnsi" w:eastAsia="SimSun" w:hAnsiTheme="minorHAnsi" w:cstheme="minorHAnsi"/>
          <w:vertAlign w:val="superscript"/>
        </w:rPr>
        <w:t>b</w:t>
      </w:r>
      <w:r w:rsidRPr="00027DB3">
        <w:rPr>
          <w:rFonts w:asciiTheme="minorHAnsi" w:eastAsia="SimSun" w:hAnsiTheme="minorHAnsi" w:cstheme="minorHAnsi"/>
        </w:rPr>
        <w:t xml:space="preserve"> </w:t>
      </w:r>
      <w:r w:rsidR="00DB31F7" w:rsidRPr="00027DB3">
        <w:rPr>
          <w:rFonts w:asciiTheme="minorHAnsi" w:eastAsia="SimSun" w:hAnsiTheme="minorHAnsi" w:cstheme="minorHAnsi"/>
        </w:rPr>
        <w:t>M</w:t>
      </w:r>
      <w:r w:rsidRPr="00027DB3">
        <w:rPr>
          <w:rFonts w:asciiTheme="minorHAnsi" w:eastAsia="SimSun" w:hAnsiTheme="minorHAnsi" w:cstheme="minorHAnsi"/>
        </w:rPr>
        <w:t>ean ± SD (standard deviation): How many weeks pregnant were you during your first prenatal care visit?</w:t>
      </w:r>
    </w:p>
    <w:p w:rsidR="006B5A48" w:rsidRPr="00027DB3" w:rsidRDefault="006B5A48" w:rsidP="006B5A48">
      <w:pPr>
        <w:jc w:val="both"/>
        <w:rPr>
          <w:rFonts w:asciiTheme="minorHAnsi" w:eastAsia="SimSun" w:hAnsiTheme="minorHAnsi" w:cstheme="minorHAnsi"/>
        </w:rPr>
      </w:pPr>
      <w:r w:rsidRPr="00027DB3">
        <w:rPr>
          <w:rFonts w:asciiTheme="minorHAnsi" w:eastAsia="SimSun" w:hAnsiTheme="minorHAnsi" w:cstheme="minorHAnsi"/>
          <w:vertAlign w:val="superscript"/>
        </w:rPr>
        <w:t>c</w:t>
      </w:r>
      <w:r w:rsidRPr="00027DB3">
        <w:rPr>
          <w:rFonts w:asciiTheme="minorHAnsi" w:eastAsia="SimSun" w:hAnsiTheme="minorHAnsi" w:cstheme="minorHAnsi"/>
        </w:rPr>
        <w:t xml:space="preserve"> Lifetime intimate partner violence </w:t>
      </w:r>
    </w:p>
    <w:p w:rsidR="005671AD" w:rsidRPr="00027DB3" w:rsidRDefault="006B5A48" w:rsidP="006B5A48">
      <w:pPr>
        <w:jc w:val="both"/>
        <w:rPr>
          <w:rFonts w:asciiTheme="minorHAnsi" w:eastAsia="SimSun" w:hAnsiTheme="minorHAnsi" w:cstheme="minorHAnsi"/>
        </w:rPr>
      </w:pPr>
      <w:r w:rsidRPr="00027DB3">
        <w:rPr>
          <w:rFonts w:asciiTheme="minorHAnsi" w:eastAsia="SimSun" w:hAnsiTheme="minorHAnsi" w:cstheme="minorHAnsi"/>
        </w:rPr>
        <w:t>For continuous variables,</w:t>
      </w:r>
      <w:r w:rsidRPr="00027DB3">
        <w:rPr>
          <w:rFonts w:asciiTheme="minorHAnsi" w:eastAsia="SimSun" w:hAnsiTheme="minorHAnsi" w:cstheme="minorHAnsi"/>
          <w:i/>
        </w:rPr>
        <w:t xml:space="preserve"> P</w:t>
      </w:r>
      <w:r w:rsidRPr="00027DB3">
        <w:rPr>
          <w:rFonts w:asciiTheme="minorHAnsi" w:eastAsia="SimSun" w:hAnsiTheme="minorHAnsi" w:cstheme="minorHAnsi"/>
        </w:rPr>
        <w:t xml:space="preserve">-value was calculated using the one-way ANOVA; for categorical variables, </w:t>
      </w:r>
      <w:r w:rsidRPr="00027DB3">
        <w:rPr>
          <w:rFonts w:asciiTheme="minorHAnsi" w:eastAsia="SimSun" w:hAnsiTheme="minorHAnsi" w:cstheme="minorHAnsi"/>
          <w:i/>
        </w:rPr>
        <w:t>P</w:t>
      </w:r>
      <w:r w:rsidRPr="00027DB3">
        <w:rPr>
          <w:rFonts w:asciiTheme="minorHAnsi" w:eastAsia="SimSun" w:hAnsiTheme="minorHAnsi" w:cstheme="minorHAnsi"/>
        </w:rPr>
        <w:t>-value was calculated using the Chi-square test.</w:t>
      </w:r>
    </w:p>
    <w:sectPr w:rsidR="005671AD" w:rsidRPr="00027DB3" w:rsidSect="00E52268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109E" w:rsidRDefault="008D109E" w:rsidP="000E2EC5">
      <w:r>
        <w:separator/>
      </w:r>
    </w:p>
  </w:endnote>
  <w:endnote w:type="continuationSeparator" w:id="0">
    <w:p w:rsidR="008D109E" w:rsidRDefault="008D109E" w:rsidP="000E2EC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575028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E31B9" w:rsidRDefault="00BE3AC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CE31B9">
          <w:instrText xml:space="preserve"> PAGE   \* MERGEFORMAT </w:instrText>
        </w:r>
        <w:r>
          <w:fldChar w:fldCharType="separate"/>
        </w:r>
        <w:r w:rsidR="00C3395C">
          <w:rPr>
            <w:noProof/>
          </w:rPr>
          <w:t>2</w:t>
        </w:r>
        <w:r>
          <w:rPr>
            <w:noProof/>
          </w:rPr>
          <w:fldChar w:fldCharType="end"/>
        </w:r>
        <w:r w:rsidR="00CE31B9">
          <w:t xml:space="preserve"> | </w:t>
        </w:r>
        <w:r w:rsidR="00CE31B9">
          <w:rPr>
            <w:color w:val="7F7F7F" w:themeColor="background1" w:themeShade="7F"/>
            <w:spacing w:val="60"/>
          </w:rPr>
          <w:t>Page</w:t>
        </w:r>
      </w:p>
    </w:sdtContent>
  </w:sdt>
  <w:p w:rsidR="00CE31B9" w:rsidRDefault="00CE31B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109E" w:rsidRDefault="008D109E" w:rsidP="000E2EC5">
      <w:r>
        <w:separator/>
      </w:r>
    </w:p>
  </w:footnote>
  <w:footnote w:type="continuationSeparator" w:id="0">
    <w:p w:rsidR="008D109E" w:rsidRDefault="008D109E" w:rsidP="000E2EC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1C6AE3"/>
    <w:multiLevelType w:val="hybridMultilevel"/>
    <w:tmpl w:val="732E24A6"/>
    <w:lvl w:ilvl="0" w:tplc="F7842D5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CF5B59"/>
    <w:multiLevelType w:val="hybridMultilevel"/>
    <w:tmpl w:val="6E541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9B3216"/>
    <w:multiLevelType w:val="hybridMultilevel"/>
    <w:tmpl w:val="CB4470EC"/>
    <w:lvl w:ilvl="0" w:tplc="4FCCB40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C1155E"/>
    <w:multiLevelType w:val="hybridMultilevel"/>
    <w:tmpl w:val="CFD4A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8D45886"/>
    <w:multiLevelType w:val="hybridMultilevel"/>
    <w:tmpl w:val="BE94B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71663C"/>
    <w:multiLevelType w:val="hybridMultilevel"/>
    <w:tmpl w:val="4EFA4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5D1BF7"/>
    <w:multiLevelType w:val="hybridMultilevel"/>
    <w:tmpl w:val="F0663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DA1sDAxNDYyMzEztjRV0lEKTi0uzszPAykwrAUAWWdh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  <w:docVar w:name="Total_Editing_Time" w:val="0"/>
  </w:docVars>
  <w:rsids>
    <w:rsidRoot w:val="00794A2E"/>
    <w:rsid w:val="00003EDC"/>
    <w:rsid w:val="00006BFA"/>
    <w:rsid w:val="00007BC3"/>
    <w:rsid w:val="00011FD6"/>
    <w:rsid w:val="0001320F"/>
    <w:rsid w:val="000145A0"/>
    <w:rsid w:val="00014AB4"/>
    <w:rsid w:val="00016CE6"/>
    <w:rsid w:val="0001784A"/>
    <w:rsid w:val="00017C02"/>
    <w:rsid w:val="000215B5"/>
    <w:rsid w:val="00022A98"/>
    <w:rsid w:val="00023D00"/>
    <w:rsid w:val="00025160"/>
    <w:rsid w:val="0002635C"/>
    <w:rsid w:val="00026CCB"/>
    <w:rsid w:val="00027DB3"/>
    <w:rsid w:val="00031C11"/>
    <w:rsid w:val="00033AEE"/>
    <w:rsid w:val="00034B8B"/>
    <w:rsid w:val="0003574A"/>
    <w:rsid w:val="00036997"/>
    <w:rsid w:val="000369D2"/>
    <w:rsid w:val="000374F0"/>
    <w:rsid w:val="00037540"/>
    <w:rsid w:val="00037EDF"/>
    <w:rsid w:val="00040037"/>
    <w:rsid w:val="0004099D"/>
    <w:rsid w:val="00040F9A"/>
    <w:rsid w:val="00041EB5"/>
    <w:rsid w:val="000429DB"/>
    <w:rsid w:val="00042C17"/>
    <w:rsid w:val="00042C70"/>
    <w:rsid w:val="0004339D"/>
    <w:rsid w:val="00043489"/>
    <w:rsid w:val="00044584"/>
    <w:rsid w:val="000450C5"/>
    <w:rsid w:val="000457AA"/>
    <w:rsid w:val="00045FD9"/>
    <w:rsid w:val="00050BAE"/>
    <w:rsid w:val="000516B3"/>
    <w:rsid w:val="000520AD"/>
    <w:rsid w:val="00053AEA"/>
    <w:rsid w:val="00053BE4"/>
    <w:rsid w:val="00053C89"/>
    <w:rsid w:val="00053F10"/>
    <w:rsid w:val="00056739"/>
    <w:rsid w:val="0005717B"/>
    <w:rsid w:val="000609DA"/>
    <w:rsid w:val="00061167"/>
    <w:rsid w:val="000611F3"/>
    <w:rsid w:val="0006359E"/>
    <w:rsid w:val="0006412C"/>
    <w:rsid w:val="00066423"/>
    <w:rsid w:val="000670E5"/>
    <w:rsid w:val="00067580"/>
    <w:rsid w:val="00067E03"/>
    <w:rsid w:val="0007184E"/>
    <w:rsid w:val="00072144"/>
    <w:rsid w:val="00074847"/>
    <w:rsid w:val="0007656C"/>
    <w:rsid w:val="000770D2"/>
    <w:rsid w:val="00083FC1"/>
    <w:rsid w:val="00084965"/>
    <w:rsid w:val="000853FC"/>
    <w:rsid w:val="00086731"/>
    <w:rsid w:val="00090799"/>
    <w:rsid w:val="0009120D"/>
    <w:rsid w:val="0009158A"/>
    <w:rsid w:val="0009179E"/>
    <w:rsid w:val="000918A4"/>
    <w:rsid w:val="000928EC"/>
    <w:rsid w:val="00092B91"/>
    <w:rsid w:val="00092E57"/>
    <w:rsid w:val="00095B96"/>
    <w:rsid w:val="000971BE"/>
    <w:rsid w:val="0009785A"/>
    <w:rsid w:val="000A0197"/>
    <w:rsid w:val="000A04AF"/>
    <w:rsid w:val="000A1B83"/>
    <w:rsid w:val="000A23BC"/>
    <w:rsid w:val="000A30A0"/>
    <w:rsid w:val="000A5B56"/>
    <w:rsid w:val="000A7462"/>
    <w:rsid w:val="000A79E0"/>
    <w:rsid w:val="000B11AF"/>
    <w:rsid w:val="000B1DC4"/>
    <w:rsid w:val="000B2AD8"/>
    <w:rsid w:val="000B2B25"/>
    <w:rsid w:val="000B446C"/>
    <w:rsid w:val="000B4524"/>
    <w:rsid w:val="000B4A53"/>
    <w:rsid w:val="000B4CB5"/>
    <w:rsid w:val="000B7ED4"/>
    <w:rsid w:val="000C1701"/>
    <w:rsid w:val="000C17F0"/>
    <w:rsid w:val="000C38D0"/>
    <w:rsid w:val="000C50DC"/>
    <w:rsid w:val="000C548D"/>
    <w:rsid w:val="000D315B"/>
    <w:rsid w:val="000D39BE"/>
    <w:rsid w:val="000D4DB2"/>
    <w:rsid w:val="000D65E5"/>
    <w:rsid w:val="000D6B85"/>
    <w:rsid w:val="000D761F"/>
    <w:rsid w:val="000D7CD0"/>
    <w:rsid w:val="000D7F06"/>
    <w:rsid w:val="000E1159"/>
    <w:rsid w:val="000E1D32"/>
    <w:rsid w:val="000E2EC5"/>
    <w:rsid w:val="000E3D50"/>
    <w:rsid w:val="000E4089"/>
    <w:rsid w:val="000E4E84"/>
    <w:rsid w:val="000E565A"/>
    <w:rsid w:val="000E5E4E"/>
    <w:rsid w:val="000E61DE"/>
    <w:rsid w:val="000E70CB"/>
    <w:rsid w:val="000F1BA0"/>
    <w:rsid w:val="000F3494"/>
    <w:rsid w:val="000F43E8"/>
    <w:rsid w:val="000F5247"/>
    <w:rsid w:val="000F6BC3"/>
    <w:rsid w:val="001014B2"/>
    <w:rsid w:val="00104F61"/>
    <w:rsid w:val="00110D3A"/>
    <w:rsid w:val="00112FA3"/>
    <w:rsid w:val="00113C1A"/>
    <w:rsid w:val="0011578F"/>
    <w:rsid w:val="00115E25"/>
    <w:rsid w:val="001167E6"/>
    <w:rsid w:val="00117181"/>
    <w:rsid w:val="00117355"/>
    <w:rsid w:val="0011773D"/>
    <w:rsid w:val="00117A93"/>
    <w:rsid w:val="00121590"/>
    <w:rsid w:val="001218FA"/>
    <w:rsid w:val="00124065"/>
    <w:rsid w:val="001262C2"/>
    <w:rsid w:val="00126ACE"/>
    <w:rsid w:val="001303FF"/>
    <w:rsid w:val="00130A1B"/>
    <w:rsid w:val="0013144A"/>
    <w:rsid w:val="001314A1"/>
    <w:rsid w:val="00132808"/>
    <w:rsid w:val="0013598D"/>
    <w:rsid w:val="00140CFC"/>
    <w:rsid w:val="001430FE"/>
    <w:rsid w:val="0014316A"/>
    <w:rsid w:val="0014366E"/>
    <w:rsid w:val="00144481"/>
    <w:rsid w:val="00147803"/>
    <w:rsid w:val="00147C2A"/>
    <w:rsid w:val="00150148"/>
    <w:rsid w:val="001537F7"/>
    <w:rsid w:val="00153D0C"/>
    <w:rsid w:val="001548B3"/>
    <w:rsid w:val="00155285"/>
    <w:rsid w:val="001577C2"/>
    <w:rsid w:val="00157B20"/>
    <w:rsid w:val="00163645"/>
    <w:rsid w:val="001643D2"/>
    <w:rsid w:val="00164ABD"/>
    <w:rsid w:val="0016512D"/>
    <w:rsid w:val="0016617F"/>
    <w:rsid w:val="001668C0"/>
    <w:rsid w:val="00172753"/>
    <w:rsid w:val="001729EF"/>
    <w:rsid w:val="00173AF1"/>
    <w:rsid w:val="001747ED"/>
    <w:rsid w:val="001769A9"/>
    <w:rsid w:val="00180DFF"/>
    <w:rsid w:val="001815CE"/>
    <w:rsid w:val="0018219A"/>
    <w:rsid w:val="00186592"/>
    <w:rsid w:val="00186778"/>
    <w:rsid w:val="00190E83"/>
    <w:rsid w:val="001915EE"/>
    <w:rsid w:val="00192668"/>
    <w:rsid w:val="00192E56"/>
    <w:rsid w:val="001934E6"/>
    <w:rsid w:val="00196F3C"/>
    <w:rsid w:val="001A024D"/>
    <w:rsid w:val="001A2689"/>
    <w:rsid w:val="001A2DFA"/>
    <w:rsid w:val="001A3485"/>
    <w:rsid w:val="001A49C1"/>
    <w:rsid w:val="001A4CD2"/>
    <w:rsid w:val="001A6D6B"/>
    <w:rsid w:val="001A7062"/>
    <w:rsid w:val="001A7872"/>
    <w:rsid w:val="001B0033"/>
    <w:rsid w:val="001B0450"/>
    <w:rsid w:val="001B1642"/>
    <w:rsid w:val="001B1B04"/>
    <w:rsid w:val="001B1D62"/>
    <w:rsid w:val="001B1F43"/>
    <w:rsid w:val="001B36A7"/>
    <w:rsid w:val="001B7264"/>
    <w:rsid w:val="001B7B3D"/>
    <w:rsid w:val="001C01BB"/>
    <w:rsid w:val="001C1245"/>
    <w:rsid w:val="001C29F8"/>
    <w:rsid w:val="001C2C66"/>
    <w:rsid w:val="001C5662"/>
    <w:rsid w:val="001C6267"/>
    <w:rsid w:val="001C6326"/>
    <w:rsid w:val="001C67BF"/>
    <w:rsid w:val="001C6A15"/>
    <w:rsid w:val="001C7BF8"/>
    <w:rsid w:val="001D2376"/>
    <w:rsid w:val="001D295F"/>
    <w:rsid w:val="001D2E0E"/>
    <w:rsid w:val="001D2F89"/>
    <w:rsid w:val="001D4114"/>
    <w:rsid w:val="001D6D61"/>
    <w:rsid w:val="001D7D4E"/>
    <w:rsid w:val="001E4FDB"/>
    <w:rsid w:val="001E5229"/>
    <w:rsid w:val="001E66E7"/>
    <w:rsid w:val="001F0942"/>
    <w:rsid w:val="001F136C"/>
    <w:rsid w:val="001F1A8A"/>
    <w:rsid w:val="001F2D8D"/>
    <w:rsid w:val="001F311C"/>
    <w:rsid w:val="001F4CCC"/>
    <w:rsid w:val="001F5DC1"/>
    <w:rsid w:val="001F743F"/>
    <w:rsid w:val="00200B7B"/>
    <w:rsid w:val="002023B8"/>
    <w:rsid w:val="002035C9"/>
    <w:rsid w:val="00203821"/>
    <w:rsid w:val="00203BE2"/>
    <w:rsid w:val="00204298"/>
    <w:rsid w:val="002057EF"/>
    <w:rsid w:val="00207692"/>
    <w:rsid w:val="00212C21"/>
    <w:rsid w:val="0021433F"/>
    <w:rsid w:val="00214A12"/>
    <w:rsid w:val="002153D5"/>
    <w:rsid w:val="00215961"/>
    <w:rsid w:val="00221305"/>
    <w:rsid w:val="00223388"/>
    <w:rsid w:val="00223EA9"/>
    <w:rsid w:val="00223EB1"/>
    <w:rsid w:val="00224544"/>
    <w:rsid w:val="00224914"/>
    <w:rsid w:val="00224B8E"/>
    <w:rsid w:val="00225301"/>
    <w:rsid w:val="002275CE"/>
    <w:rsid w:val="00230673"/>
    <w:rsid w:val="002309F8"/>
    <w:rsid w:val="00233BCA"/>
    <w:rsid w:val="002346D3"/>
    <w:rsid w:val="00234C77"/>
    <w:rsid w:val="00236123"/>
    <w:rsid w:val="0024305F"/>
    <w:rsid w:val="00251086"/>
    <w:rsid w:val="00254CD5"/>
    <w:rsid w:val="0025567E"/>
    <w:rsid w:val="00256F23"/>
    <w:rsid w:val="0026044A"/>
    <w:rsid w:val="002607DE"/>
    <w:rsid w:val="00263303"/>
    <w:rsid w:val="00264028"/>
    <w:rsid w:val="002655E6"/>
    <w:rsid w:val="00265CF7"/>
    <w:rsid w:val="002660BA"/>
    <w:rsid w:val="00267128"/>
    <w:rsid w:val="00267235"/>
    <w:rsid w:val="002674DA"/>
    <w:rsid w:val="00267F9E"/>
    <w:rsid w:val="002701AE"/>
    <w:rsid w:val="00270650"/>
    <w:rsid w:val="00271E77"/>
    <w:rsid w:val="0027384C"/>
    <w:rsid w:val="00273860"/>
    <w:rsid w:val="002748FF"/>
    <w:rsid w:val="00274A4C"/>
    <w:rsid w:val="00276078"/>
    <w:rsid w:val="0027746D"/>
    <w:rsid w:val="002801D1"/>
    <w:rsid w:val="00281137"/>
    <w:rsid w:val="00281D41"/>
    <w:rsid w:val="00281FF6"/>
    <w:rsid w:val="00282D18"/>
    <w:rsid w:val="00284037"/>
    <w:rsid w:val="00285FD4"/>
    <w:rsid w:val="002873C6"/>
    <w:rsid w:val="00290BD6"/>
    <w:rsid w:val="00291D86"/>
    <w:rsid w:val="00294D5A"/>
    <w:rsid w:val="00294E5E"/>
    <w:rsid w:val="00297267"/>
    <w:rsid w:val="002A2275"/>
    <w:rsid w:val="002A2E9F"/>
    <w:rsid w:val="002A3433"/>
    <w:rsid w:val="002A350B"/>
    <w:rsid w:val="002A56D1"/>
    <w:rsid w:val="002A71E7"/>
    <w:rsid w:val="002A7F14"/>
    <w:rsid w:val="002B071F"/>
    <w:rsid w:val="002B2C8C"/>
    <w:rsid w:val="002B3DB9"/>
    <w:rsid w:val="002B5E61"/>
    <w:rsid w:val="002B6D6C"/>
    <w:rsid w:val="002B77E7"/>
    <w:rsid w:val="002C1A80"/>
    <w:rsid w:val="002C28A6"/>
    <w:rsid w:val="002C2AB6"/>
    <w:rsid w:val="002C344C"/>
    <w:rsid w:val="002C4979"/>
    <w:rsid w:val="002C4BED"/>
    <w:rsid w:val="002C4FA6"/>
    <w:rsid w:val="002C6415"/>
    <w:rsid w:val="002C7206"/>
    <w:rsid w:val="002C7F24"/>
    <w:rsid w:val="002D010F"/>
    <w:rsid w:val="002D0C79"/>
    <w:rsid w:val="002D23BF"/>
    <w:rsid w:val="002D278C"/>
    <w:rsid w:val="002D3639"/>
    <w:rsid w:val="002D4192"/>
    <w:rsid w:val="002D4E84"/>
    <w:rsid w:val="002D54FF"/>
    <w:rsid w:val="002D66A3"/>
    <w:rsid w:val="002D6B57"/>
    <w:rsid w:val="002D7521"/>
    <w:rsid w:val="002D765C"/>
    <w:rsid w:val="002E047D"/>
    <w:rsid w:val="002E04EF"/>
    <w:rsid w:val="002E07B0"/>
    <w:rsid w:val="002E0BEE"/>
    <w:rsid w:val="002E0DF1"/>
    <w:rsid w:val="002E102E"/>
    <w:rsid w:val="002E6F1D"/>
    <w:rsid w:val="002F17DF"/>
    <w:rsid w:val="002F1C4B"/>
    <w:rsid w:val="002F26F5"/>
    <w:rsid w:val="002F2C27"/>
    <w:rsid w:val="002F3045"/>
    <w:rsid w:val="002F3500"/>
    <w:rsid w:val="002F5B90"/>
    <w:rsid w:val="002F6368"/>
    <w:rsid w:val="002F6AFA"/>
    <w:rsid w:val="0030117D"/>
    <w:rsid w:val="00303E63"/>
    <w:rsid w:val="00304F34"/>
    <w:rsid w:val="003067E7"/>
    <w:rsid w:val="00306BB9"/>
    <w:rsid w:val="00306DFA"/>
    <w:rsid w:val="00310809"/>
    <w:rsid w:val="003117F1"/>
    <w:rsid w:val="00311AA1"/>
    <w:rsid w:val="00314770"/>
    <w:rsid w:val="003160C2"/>
    <w:rsid w:val="0031669E"/>
    <w:rsid w:val="003168C5"/>
    <w:rsid w:val="0032062D"/>
    <w:rsid w:val="00323458"/>
    <w:rsid w:val="00325356"/>
    <w:rsid w:val="00326AFB"/>
    <w:rsid w:val="00327DAC"/>
    <w:rsid w:val="00332ACE"/>
    <w:rsid w:val="003364AB"/>
    <w:rsid w:val="00340BFF"/>
    <w:rsid w:val="003446F7"/>
    <w:rsid w:val="003448DB"/>
    <w:rsid w:val="00347EE6"/>
    <w:rsid w:val="00352E02"/>
    <w:rsid w:val="0035434A"/>
    <w:rsid w:val="003558F7"/>
    <w:rsid w:val="003559AC"/>
    <w:rsid w:val="00356F5E"/>
    <w:rsid w:val="003574DB"/>
    <w:rsid w:val="00360CE9"/>
    <w:rsid w:val="00366A05"/>
    <w:rsid w:val="00367241"/>
    <w:rsid w:val="003721A0"/>
    <w:rsid w:val="00372212"/>
    <w:rsid w:val="00372B67"/>
    <w:rsid w:val="00374BA9"/>
    <w:rsid w:val="0037586F"/>
    <w:rsid w:val="00375DB0"/>
    <w:rsid w:val="00380A2E"/>
    <w:rsid w:val="003846D6"/>
    <w:rsid w:val="0038575D"/>
    <w:rsid w:val="003859E2"/>
    <w:rsid w:val="00385B59"/>
    <w:rsid w:val="00387442"/>
    <w:rsid w:val="003876B7"/>
    <w:rsid w:val="00387D91"/>
    <w:rsid w:val="003927D4"/>
    <w:rsid w:val="003960EC"/>
    <w:rsid w:val="00397551"/>
    <w:rsid w:val="00397E29"/>
    <w:rsid w:val="003A0A7B"/>
    <w:rsid w:val="003A13EF"/>
    <w:rsid w:val="003A204D"/>
    <w:rsid w:val="003A2153"/>
    <w:rsid w:val="003A3956"/>
    <w:rsid w:val="003A5894"/>
    <w:rsid w:val="003A6AC3"/>
    <w:rsid w:val="003A7437"/>
    <w:rsid w:val="003B22DC"/>
    <w:rsid w:val="003B3986"/>
    <w:rsid w:val="003B4087"/>
    <w:rsid w:val="003B4589"/>
    <w:rsid w:val="003B728D"/>
    <w:rsid w:val="003B7321"/>
    <w:rsid w:val="003B74E8"/>
    <w:rsid w:val="003C16B8"/>
    <w:rsid w:val="003C1DFC"/>
    <w:rsid w:val="003C1EF7"/>
    <w:rsid w:val="003C1FCF"/>
    <w:rsid w:val="003C26CA"/>
    <w:rsid w:val="003C6446"/>
    <w:rsid w:val="003C7AF9"/>
    <w:rsid w:val="003D02EE"/>
    <w:rsid w:val="003D044D"/>
    <w:rsid w:val="003D231B"/>
    <w:rsid w:val="003D3724"/>
    <w:rsid w:val="003D3F9A"/>
    <w:rsid w:val="003D4581"/>
    <w:rsid w:val="003D5031"/>
    <w:rsid w:val="003D6160"/>
    <w:rsid w:val="003D66A9"/>
    <w:rsid w:val="003E1E93"/>
    <w:rsid w:val="003E20EA"/>
    <w:rsid w:val="003E23C7"/>
    <w:rsid w:val="003E2DF4"/>
    <w:rsid w:val="003E394C"/>
    <w:rsid w:val="003E44F0"/>
    <w:rsid w:val="003E60E2"/>
    <w:rsid w:val="003E70FC"/>
    <w:rsid w:val="003F02DC"/>
    <w:rsid w:val="003F34FE"/>
    <w:rsid w:val="003F40D3"/>
    <w:rsid w:val="003F5D3A"/>
    <w:rsid w:val="0040032B"/>
    <w:rsid w:val="0040161F"/>
    <w:rsid w:val="0040255B"/>
    <w:rsid w:val="004031E1"/>
    <w:rsid w:val="00403D2D"/>
    <w:rsid w:val="00403FE0"/>
    <w:rsid w:val="00404B21"/>
    <w:rsid w:val="004056CB"/>
    <w:rsid w:val="00407927"/>
    <w:rsid w:val="00407BCF"/>
    <w:rsid w:val="00410371"/>
    <w:rsid w:val="00411AF9"/>
    <w:rsid w:val="00417C32"/>
    <w:rsid w:val="004203CE"/>
    <w:rsid w:val="00420417"/>
    <w:rsid w:val="00420EC0"/>
    <w:rsid w:val="00420FCE"/>
    <w:rsid w:val="00423DFF"/>
    <w:rsid w:val="0042423E"/>
    <w:rsid w:val="00425227"/>
    <w:rsid w:val="00426A89"/>
    <w:rsid w:val="0042764E"/>
    <w:rsid w:val="00430210"/>
    <w:rsid w:val="004307B1"/>
    <w:rsid w:val="00431692"/>
    <w:rsid w:val="004338AC"/>
    <w:rsid w:val="00434744"/>
    <w:rsid w:val="00435247"/>
    <w:rsid w:val="00435699"/>
    <w:rsid w:val="00435CAA"/>
    <w:rsid w:val="00435D54"/>
    <w:rsid w:val="00435F40"/>
    <w:rsid w:val="00440BDF"/>
    <w:rsid w:val="00440E99"/>
    <w:rsid w:val="00441895"/>
    <w:rsid w:val="00441B0A"/>
    <w:rsid w:val="00442A93"/>
    <w:rsid w:val="0044341E"/>
    <w:rsid w:val="00443BA0"/>
    <w:rsid w:val="0044441F"/>
    <w:rsid w:val="00444DC7"/>
    <w:rsid w:val="0044774D"/>
    <w:rsid w:val="00447A62"/>
    <w:rsid w:val="00450706"/>
    <w:rsid w:val="0045253C"/>
    <w:rsid w:val="00452BCC"/>
    <w:rsid w:val="00453615"/>
    <w:rsid w:val="0045367E"/>
    <w:rsid w:val="0045528F"/>
    <w:rsid w:val="00457060"/>
    <w:rsid w:val="00457B6F"/>
    <w:rsid w:val="00472D49"/>
    <w:rsid w:val="00472D89"/>
    <w:rsid w:val="00472E5F"/>
    <w:rsid w:val="0047308E"/>
    <w:rsid w:val="00474460"/>
    <w:rsid w:val="004746D7"/>
    <w:rsid w:val="00474F9E"/>
    <w:rsid w:val="004755D0"/>
    <w:rsid w:val="004765CF"/>
    <w:rsid w:val="004812B3"/>
    <w:rsid w:val="00482263"/>
    <w:rsid w:val="0048382F"/>
    <w:rsid w:val="004840C6"/>
    <w:rsid w:val="00485BFC"/>
    <w:rsid w:val="00486EBA"/>
    <w:rsid w:val="00487BF0"/>
    <w:rsid w:val="0049007D"/>
    <w:rsid w:val="004933B6"/>
    <w:rsid w:val="00493842"/>
    <w:rsid w:val="00494642"/>
    <w:rsid w:val="00494A0B"/>
    <w:rsid w:val="004A0605"/>
    <w:rsid w:val="004A08E7"/>
    <w:rsid w:val="004A0FFC"/>
    <w:rsid w:val="004A17EA"/>
    <w:rsid w:val="004A26F3"/>
    <w:rsid w:val="004A3DA3"/>
    <w:rsid w:val="004A3FB1"/>
    <w:rsid w:val="004A4F62"/>
    <w:rsid w:val="004A54FF"/>
    <w:rsid w:val="004A635D"/>
    <w:rsid w:val="004B03A4"/>
    <w:rsid w:val="004B06C3"/>
    <w:rsid w:val="004B2B9A"/>
    <w:rsid w:val="004B6C8F"/>
    <w:rsid w:val="004B75A9"/>
    <w:rsid w:val="004B7F07"/>
    <w:rsid w:val="004C371B"/>
    <w:rsid w:val="004C38F8"/>
    <w:rsid w:val="004C4993"/>
    <w:rsid w:val="004C5996"/>
    <w:rsid w:val="004C67D3"/>
    <w:rsid w:val="004D0EAD"/>
    <w:rsid w:val="004D0F3F"/>
    <w:rsid w:val="004D389D"/>
    <w:rsid w:val="004D40F7"/>
    <w:rsid w:val="004D54F6"/>
    <w:rsid w:val="004D5C65"/>
    <w:rsid w:val="004E0A5D"/>
    <w:rsid w:val="004E0EED"/>
    <w:rsid w:val="004E407B"/>
    <w:rsid w:val="004E4581"/>
    <w:rsid w:val="004E45CA"/>
    <w:rsid w:val="004E4C9D"/>
    <w:rsid w:val="004E5650"/>
    <w:rsid w:val="004E75CF"/>
    <w:rsid w:val="004E7841"/>
    <w:rsid w:val="004F019B"/>
    <w:rsid w:val="004F0815"/>
    <w:rsid w:val="004F113E"/>
    <w:rsid w:val="004F167C"/>
    <w:rsid w:val="004F1681"/>
    <w:rsid w:val="004F20B2"/>
    <w:rsid w:val="004F5681"/>
    <w:rsid w:val="004F6215"/>
    <w:rsid w:val="004F6ACF"/>
    <w:rsid w:val="004F71F2"/>
    <w:rsid w:val="005002D1"/>
    <w:rsid w:val="0050118B"/>
    <w:rsid w:val="00503B65"/>
    <w:rsid w:val="005048D0"/>
    <w:rsid w:val="005048F5"/>
    <w:rsid w:val="00505361"/>
    <w:rsid w:val="005056AC"/>
    <w:rsid w:val="00507809"/>
    <w:rsid w:val="00511C38"/>
    <w:rsid w:val="0051280F"/>
    <w:rsid w:val="00512865"/>
    <w:rsid w:val="005135FD"/>
    <w:rsid w:val="00516D47"/>
    <w:rsid w:val="0052187A"/>
    <w:rsid w:val="0052245F"/>
    <w:rsid w:val="005273C5"/>
    <w:rsid w:val="005303ED"/>
    <w:rsid w:val="005305B1"/>
    <w:rsid w:val="005340D8"/>
    <w:rsid w:val="00534750"/>
    <w:rsid w:val="0053483E"/>
    <w:rsid w:val="00536224"/>
    <w:rsid w:val="00536F11"/>
    <w:rsid w:val="00536FDF"/>
    <w:rsid w:val="00540BA6"/>
    <w:rsid w:val="00541D50"/>
    <w:rsid w:val="00544298"/>
    <w:rsid w:val="00544F89"/>
    <w:rsid w:val="00545912"/>
    <w:rsid w:val="005459ED"/>
    <w:rsid w:val="00546265"/>
    <w:rsid w:val="00546F44"/>
    <w:rsid w:val="005479BA"/>
    <w:rsid w:val="00547A7B"/>
    <w:rsid w:val="00547BAA"/>
    <w:rsid w:val="005503B0"/>
    <w:rsid w:val="00550566"/>
    <w:rsid w:val="0055298D"/>
    <w:rsid w:val="005532EB"/>
    <w:rsid w:val="00554204"/>
    <w:rsid w:val="00554375"/>
    <w:rsid w:val="00555C83"/>
    <w:rsid w:val="00560AEA"/>
    <w:rsid w:val="00560AF2"/>
    <w:rsid w:val="00560D64"/>
    <w:rsid w:val="00561650"/>
    <w:rsid w:val="00561BCF"/>
    <w:rsid w:val="00562C33"/>
    <w:rsid w:val="0056498E"/>
    <w:rsid w:val="00565D4D"/>
    <w:rsid w:val="005671AD"/>
    <w:rsid w:val="00570E60"/>
    <w:rsid w:val="00571A0D"/>
    <w:rsid w:val="00572EFD"/>
    <w:rsid w:val="005737B6"/>
    <w:rsid w:val="005745EB"/>
    <w:rsid w:val="005778C3"/>
    <w:rsid w:val="00580055"/>
    <w:rsid w:val="005803AE"/>
    <w:rsid w:val="00582009"/>
    <w:rsid w:val="00582A41"/>
    <w:rsid w:val="00586CF8"/>
    <w:rsid w:val="00587A92"/>
    <w:rsid w:val="00590103"/>
    <w:rsid w:val="00590A47"/>
    <w:rsid w:val="005927F6"/>
    <w:rsid w:val="00593AC4"/>
    <w:rsid w:val="00597007"/>
    <w:rsid w:val="00597283"/>
    <w:rsid w:val="0059795C"/>
    <w:rsid w:val="005A3780"/>
    <w:rsid w:val="005A3B53"/>
    <w:rsid w:val="005A41B0"/>
    <w:rsid w:val="005A5FFA"/>
    <w:rsid w:val="005A6015"/>
    <w:rsid w:val="005B22E5"/>
    <w:rsid w:val="005B3633"/>
    <w:rsid w:val="005B485F"/>
    <w:rsid w:val="005B4ED6"/>
    <w:rsid w:val="005C4B44"/>
    <w:rsid w:val="005C586B"/>
    <w:rsid w:val="005C5BCB"/>
    <w:rsid w:val="005C60F2"/>
    <w:rsid w:val="005D0E5E"/>
    <w:rsid w:val="005D14E5"/>
    <w:rsid w:val="005D1F01"/>
    <w:rsid w:val="005D2A7B"/>
    <w:rsid w:val="005D3361"/>
    <w:rsid w:val="005D55DD"/>
    <w:rsid w:val="005D5B18"/>
    <w:rsid w:val="005D6552"/>
    <w:rsid w:val="005D7872"/>
    <w:rsid w:val="005E2FC1"/>
    <w:rsid w:val="005E4B17"/>
    <w:rsid w:val="005E5079"/>
    <w:rsid w:val="005E5BA6"/>
    <w:rsid w:val="005E5F1F"/>
    <w:rsid w:val="005E7560"/>
    <w:rsid w:val="005E7BC8"/>
    <w:rsid w:val="005E7C5C"/>
    <w:rsid w:val="005F0596"/>
    <w:rsid w:val="005F1D66"/>
    <w:rsid w:val="005F39BD"/>
    <w:rsid w:val="005F3BA9"/>
    <w:rsid w:val="005F42BE"/>
    <w:rsid w:val="005F455E"/>
    <w:rsid w:val="005F47CC"/>
    <w:rsid w:val="005F4DEA"/>
    <w:rsid w:val="005F64D6"/>
    <w:rsid w:val="005F680E"/>
    <w:rsid w:val="005F6DB0"/>
    <w:rsid w:val="006023FE"/>
    <w:rsid w:val="006036B6"/>
    <w:rsid w:val="00603D5C"/>
    <w:rsid w:val="00605803"/>
    <w:rsid w:val="00605980"/>
    <w:rsid w:val="00605A9D"/>
    <w:rsid w:val="00605C34"/>
    <w:rsid w:val="0060628E"/>
    <w:rsid w:val="00606CB4"/>
    <w:rsid w:val="00607633"/>
    <w:rsid w:val="00610861"/>
    <w:rsid w:val="00611590"/>
    <w:rsid w:val="00611BA1"/>
    <w:rsid w:val="00611C5B"/>
    <w:rsid w:val="00612EE2"/>
    <w:rsid w:val="00613004"/>
    <w:rsid w:val="00613568"/>
    <w:rsid w:val="00614896"/>
    <w:rsid w:val="00614A3F"/>
    <w:rsid w:val="00615EBD"/>
    <w:rsid w:val="0061602A"/>
    <w:rsid w:val="00616F3A"/>
    <w:rsid w:val="006179B7"/>
    <w:rsid w:val="00617C8C"/>
    <w:rsid w:val="006219D7"/>
    <w:rsid w:val="00622B2B"/>
    <w:rsid w:val="00622B59"/>
    <w:rsid w:val="00623656"/>
    <w:rsid w:val="00625C1D"/>
    <w:rsid w:val="00626934"/>
    <w:rsid w:val="00626ED7"/>
    <w:rsid w:val="00630369"/>
    <w:rsid w:val="006308F3"/>
    <w:rsid w:val="0063215C"/>
    <w:rsid w:val="0063240F"/>
    <w:rsid w:val="0063296E"/>
    <w:rsid w:val="006336C6"/>
    <w:rsid w:val="00633B99"/>
    <w:rsid w:val="00634586"/>
    <w:rsid w:val="00636A69"/>
    <w:rsid w:val="00643D68"/>
    <w:rsid w:val="0064522D"/>
    <w:rsid w:val="00645AE0"/>
    <w:rsid w:val="00646435"/>
    <w:rsid w:val="00651580"/>
    <w:rsid w:val="0065266A"/>
    <w:rsid w:val="00652688"/>
    <w:rsid w:val="00662BC6"/>
    <w:rsid w:val="0066424D"/>
    <w:rsid w:val="006669EA"/>
    <w:rsid w:val="00667AAF"/>
    <w:rsid w:val="006700DF"/>
    <w:rsid w:val="0067079A"/>
    <w:rsid w:val="00672199"/>
    <w:rsid w:val="00672319"/>
    <w:rsid w:val="00672A76"/>
    <w:rsid w:val="00675199"/>
    <w:rsid w:val="00675F01"/>
    <w:rsid w:val="0067688B"/>
    <w:rsid w:val="0067762B"/>
    <w:rsid w:val="00680947"/>
    <w:rsid w:val="00680C3E"/>
    <w:rsid w:val="00681947"/>
    <w:rsid w:val="006840A3"/>
    <w:rsid w:val="006845BB"/>
    <w:rsid w:val="006877A9"/>
    <w:rsid w:val="006904CB"/>
    <w:rsid w:val="00692063"/>
    <w:rsid w:val="00693268"/>
    <w:rsid w:val="00695888"/>
    <w:rsid w:val="00696EB9"/>
    <w:rsid w:val="006973D5"/>
    <w:rsid w:val="00697709"/>
    <w:rsid w:val="00697E91"/>
    <w:rsid w:val="006A1F72"/>
    <w:rsid w:val="006A3E0C"/>
    <w:rsid w:val="006A55BD"/>
    <w:rsid w:val="006A5CD0"/>
    <w:rsid w:val="006A5F91"/>
    <w:rsid w:val="006A6709"/>
    <w:rsid w:val="006A70D5"/>
    <w:rsid w:val="006B06C9"/>
    <w:rsid w:val="006B0B4E"/>
    <w:rsid w:val="006B19BA"/>
    <w:rsid w:val="006B2556"/>
    <w:rsid w:val="006B2A83"/>
    <w:rsid w:val="006B464D"/>
    <w:rsid w:val="006B494E"/>
    <w:rsid w:val="006B4F45"/>
    <w:rsid w:val="006B5A48"/>
    <w:rsid w:val="006B6323"/>
    <w:rsid w:val="006B6F90"/>
    <w:rsid w:val="006C040E"/>
    <w:rsid w:val="006C0B26"/>
    <w:rsid w:val="006C196F"/>
    <w:rsid w:val="006C6B79"/>
    <w:rsid w:val="006D1A0E"/>
    <w:rsid w:val="006D2EA1"/>
    <w:rsid w:val="006D348E"/>
    <w:rsid w:val="006D373E"/>
    <w:rsid w:val="006D5A4F"/>
    <w:rsid w:val="006D7371"/>
    <w:rsid w:val="006D7D5A"/>
    <w:rsid w:val="006D7E0E"/>
    <w:rsid w:val="006E0300"/>
    <w:rsid w:val="006E0B33"/>
    <w:rsid w:val="006E1FCF"/>
    <w:rsid w:val="006E3172"/>
    <w:rsid w:val="006E432F"/>
    <w:rsid w:val="006E65DF"/>
    <w:rsid w:val="006E7080"/>
    <w:rsid w:val="006F00A6"/>
    <w:rsid w:val="006F06C4"/>
    <w:rsid w:val="006F10ED"/>
    <w:rsid w:val="006F2293"/>
    <w:rsid w:val="006F2951"/>
    <w:rsid w:val="006F56D7"/>
    <w:rsid w:val="006F64CF"/>
    <w:rsid w:val="006F68B0"/>
    <w:rsid w:val="0070127F"/>
    <w:rsid w:val="00704CC3"/>
    <w:rsid w:val="00705FF4"/>
    <w:rsid w:val="007063B3"/>
    <w:rsid w:val="00706DE3"/>
    <w:rsid w:val="00707088"/>
    <w:rsid w:val="00711374"/>
    <w:rsid w:val="00712CC7"/>
    <w:rsid w:val="0071429A"/>
    <w:rsid w:val="00714725"/>
    <w:rsid w:val="007150C9"/>
    <w:rsid w:val="00715DAA"/>
    <w:rsid w:val="00715FB4"/>
    <w:rsid w:val="007174A1"/>
    <w:rsid w:val="00717FD5"/>
    <w:rsid w:val="00723479"/>
    <w:rsid w:val="007255C9"/>
    <w:rsid w:val="007255CA"/>
    <w:rsid w:val="00726EF9"/>
    <w:rsid w:val="007311D3"/>
    <w:rsid w:val="007318D2"/>
    <w:rsid w:val="00731CB3"/>
    <w:rsid w:val="00733FD9"/>
    <w:rsid w:val="007351DC"/>
    <w:rsid w:val="007369B2"/>
    <w:rsid w:val="007373D0"/>
    <w:rsid w:val="00737733"/>
    <w:rsid w:val="00740A99"/>
    <w:rsid w:val="007420DA"/>
    <w:rsid w:val="00742A44"/>
    <w:rsid w:val="007459A0"/>
    <w:rsid w:val="00746BAC"/>
    <w:rsid w:val="00746FA1"/>
    <w:rsid w:val="0074754E"/>
    <w:rsid w:val="007527DA"/>
    <w:rsid w:val="00753B86"/>
    <w:rsid w:val="007542EC"/>
    <w:rsid w:val="00754CB7"/>
    <w:rsid w:val="007617FA"/>
    <w:rsid w:val="00761B96"/>
    <w:rsid w:val="00762134"/>
    <w:rsid w:val="00764D8A"/>
    <w:rsid w:val="007653FE"/>
    <w:rsid w:val="00765699"/>
    <w:rsid w:val="00765956"/>
    <w:rsid w:val="007663F4"/>
    <w:rsid w:val="007718E0"/>
    <w:rsid w:val="00774710"/>
    <w:rsid w:val="00776619"/>
    <w:rsid w:val="00776DF4"/>
    <w:rsid w:val="00777494"/>
    <w:rsid w:val="00784733"/>
    <w:rsid w:val="00785323"/>
    <w:rsid w:val="007867B2"/>
    <w:rsid w:val="007870E9"/>
    <w:rsid w:val="00787CF7"/>
    <w:rsid w:val="007902A5"/>
    <w:rsid w:val="007905C2"/>
    <w:rsid w:val="0079134C"/>
    <w:rsid w:val="00793FB2"/>
    <w:rsid w:val="00794A2E"/>
    <w:rsid w:val="00794A40"/>
    <w:rsid w:val="00796712"/>
    <w:rsid w:val="00796780"/>
    <w:rsid w:val="00796DA3"/>
    <w:rsid w:val="007971EC"/>
    <w:rsid w:val="007A3EF3"/>
    <w:rsid w:val="007A40DA"/>
    <w:rsid w:val="007A4467"/>
    <w:rsid w:val="007A5B2F"/>
    <w:rsid w:val="007B106E"/>
    <w:rsid w:val="007B2BBA"/>
    <w:rsid w:val="007B34DB"/>
    <w:rsid w:val="007B4D85"/>
    <w:rsid w:val="007B52F3"/>
    <w:rsid w:val="007B5CA8"/>
    <w:rsid w:val="007B617F"/>
    <w:rsid w:val="007C10E1"/>
    <w:rsid w:val="007C3C75"/>
    <w:rsid w:val="007C4ABF"/>
    <w:rsid w:val="007C4DA4"/>
    <w:rsid w:val="007C6E8B"/>
    <w:rsid w:val="007C787E"/>
    <w:rsid w:val="007D0326"/>
    <w:rsid w:val="007D17C2"/>
    <w:rsid w:val="007D1C20"/>
    <w:rsid w:val="007D3197"/>
    <w:rsid w:val="007D34DA"/>
    <w:rsid w:val="007D5D99"/>
    <w:rsid w:val="007D5FFB"/>
    <w:rsid w:val="007D712E"/>
    <w:rsid w:val="007D7CF1"/>
    <w:rsid w:val="007E000F"/>
    <w:rsid w:val="007E0B84"/>
    <w:rsid w:val="007E173E"/>
    <w:rsid w:val="007E1765"/>
    <w:rsid w:val="007E1B55"/>
    <w:rsid w:val="007E3689"/>
    <w:rsid w:val="007E4A0C"/>
    <w:rsid w:val="007E4AED"/>
    <w:rsid w:val="007F006E"/>
    <w:rsid w:val="007F2C02"/>
    <w:rsid w:val="007F42C3"/>
    <w:rsid w:val="007F586E"/>
    <w:rsid w:val="007F67E0"/>
    <w:rsid w:val="008003AA"/>
    <w:rsid w:val="0080398B"/>
    <w:rsid w:val="008050F0"/>
    <w:rsid w:val="00806779"/>
    <w:rsid w:val="00807E36"/>
    <w:rsid w:val="00811AF3"/>
    <w:rsid w:val="008135B6"/>
    <w:rsid w:val="008138A3"/>
    <w:rsid w:val="008138BC"/>
    <w:rsid w:val="00816602"/>
    <w:rsid w:val="00817460"/>
    <w:rsid w:val="00817C02"/>
    <w:rsid w:val="00823524"/>
    <w:rsid w:val="0082357F"/>
    <w:rsid w:val="00824F49"/>
    <w:rsid w:val="008250E4"/>
    <w:rsid w:val="008251CF"/>
    <w:rsid w:val="0082539E"/>
    <w:rsid w:val="0082634D"/>
    <w:rsid w:val="0082651D"/>
    <w:rsid w:val="00826CF8"/>
    <w:rsid w:val="0082797B"/>
    <w:rsid w:val="00831F9B"/>
    <w:rsid w:val="00837C70"/>
    <w:rsid w:val="00840109"/>
    <w:rsid w:val="00840A2D"/>
    <w:rsid w:val="00842BA3"/>
    <w:rsid w:val="00842FDF"/>
    <w:rsid w:val="00846983"/>
    <w:rsid w:val="00850D3A"/>
    <w:rsid w:val="00851D93"/>
    <w:rsid w:val="0085518F"/>
    <w:rsid w:val="008557FC"/>
    <w:rsid w:val="00855A6B"/>
    <w:rsid w:val="00855AE3"/>
    <w:rsid w:val="0085600B"/>
    <w:rsid w:val="00860525"/>
    <w:rsid w:val="008632D6"/>
    <w:rsid w:val="00864360"/>
    <w:rsid w:val="00864648"/>
    <w:rsid w:val="00864CE8"/>
    <w:rsid w:val="008650C6"/>
    <w:rsid w:val="00865433"/>
    <w:rsid w:val="008660BB"/>
    <w:rsid w:val="00867517"/>
    <w:rsid w:val="00871BB8"/>
    <w:rsid w:val="0087316C"/>
    <w:rsid w:val="00874396"/>
    <w:rsid w:val="0087634B"/>
    <w:rsid w:val="00876A11"/>
    <w:rsid w:val="008810B1"/>
    <w:rsid w:val="00884215"/>
    <w:rsid w:val="008874C7"/>
    <w:rsid w:val="00887B8E"/>
    <w:rsid w:val="008903D7"/>
    <w:rsid w:val="0089086C"/>
    <w:rsid w:val="00890CA1"/>
    <w:rsid w:val="008912F4"/>
    <w:rsid w:val="008915E1"/>
    <w:rsid w:val="00894B53"/>
    <w:rsid w:val="008979DC"/>
    <w:rsid w:val="00897B0D"/>
    <w:rsid w:val="008A05E6"/>
    <w:rsid w:val="008A11AB"/>
    <w:rsid w:val="008A1AAC"/>
    <w:rsid w:val="008A6213"/>
    <w:rsid w:val="008A77CB"/>
    <w:rsid w:val="008B10B1"/>
    <w:rsid w:val="008B1790"/>
    <w:rsid w:val="008B3BEB"/>
    <w:rsid w:val="008B4A68"/>
    <w:rsid w:val="008B732A"/>
    <w:rsid w:val="008B7CF6"/>
    <w:rsid w:val="008C1A5F"/>
    <w:rsid w:val="008C1B7C"/>
    <w:rsid w:val="008C2D65"/>
    <w:rsid w:val="008C388C"/>
    <w:rsid w:val="008C3A30"/>
    <w:rsid w:val="008C6A55"/>
    <w:rsid w:val="008C6B53"/>
    <w:rsid w:val="008C7CC8"/>
    <w:rsid w:val="008C7FB4"/>
    <w:rsid w:val="008D109E"/>
    <w:rsid w:val="008D1EDE"/>
    <w:rsid w:val="008D33CE"/>
    <w:rsid w:val="008D4C0A"/>
    <w:rsid w:val="008D639D"/>
    <w:rsid w:val="008D7B8B"/>
    <w:rsid w:val="008E04D8"/>
    <w:rsid w:val="008E0B5B"/>
    <w:rsid w:val="008E3B71"/>
    <w:rsid w:val="008E7158"/>
    <w:rsid w:val="008E75FC"/>
    <w:rsid w:val="008F123F"/>
    <w:rsid w:val="008F1FC1"/>
    <w:rsid w:val="008F2B6B"/>
    <w:rsid w:val="008F3647"/>
    <w:rsid w:val="008F3E7D"/>
    <w:rsid w:val="008F43B4"/>
    <w:rsid w:val="008F4884"/>
    <w:rsid w:val="008F5478"/>
    <w:rsid w:val="008F7766"/>
    <w:rsid w:val="008F7A48"/>
    <w:rsid w:val="00900D10"/>
    <w:rsid w:val="00902348"/>
    <w:rsid w:val="00906741"/>
    <w:rsid w:val="0090741D"/>
    <w:rsid w:val="0090742F"/>
    <w:rsid w:val="009105CA"/>
    <w:rsid w:val="00913176"/>
    <w:rsid w:val="00913755"/>
    <w:rsid w:val="009140D4"/>
    <w:rsid w:val="00915899"/>
    <w:rsid w:val="00917AA9"/>
    <w:rsid w:val="00920680"/>
    <w:rsid w:val="00921C15"/>
    <w:rsid w:val="00923A8A"/>
    <w:rsid w:val="0092523D"/>
    <w:rsid w:val="00925B66"/>
    <w:rsid w:val="009303EF"/>
    <w:rsid w:val="00931E40"/>
    <w:rsid w:val="00935981"/>
    <w:rsid w:val="00935ED5"/>
    <w:rsid w:val="00936C7C"/>
    <w:rsid w:val="009401E6"/>
    <w:rsid w:val="00940FC5"/>
    <w:rsid w:val="0094126D"/>
    <w:rsid w:val="00943759"/>
    <w:rsid w:val="00943B99"/>
    <w:rsid w:val="009442F0"/>
    <w:rsid w:val="00945838"/>
    <w:rsid w:val="00945B50"/>
    <w:rsid w:val="0094694C"/>
    <w:rsid w:val="009511C1"/>
    <w:rsid w:val="00951214"/>
    <w:rsid w:val="0095156B"/>
    <w:rsid w:val="00951588"/>
    <w:rsid w:val="009526B0"/>
    <w:rsid w:val="00953337"/>
    <w:rsid w:val="00960498"/>
    <w:rsid w:val="00960DF4"/>
    <w:rsid w:val="00962E8A"/>
    <w:rsid w:val="009635AF"/>
    <w:rsid w:val="00963A34"/>
    <w:rsid w:val="009653F4"/>
    <w:rsid w:val="00965462"/>
    <w:rsid w:val="00967448"/>
    <w:rsid w:val="00967C19"/>
    <w:rsid w:val="00967E62"/>
    <w:rsid w:val="00967F17"/>
    <w:rsid w:val="009708AE"/>
    <w:rsid w:val="009708DF"/>
    <w:rsid w:val="00971D64"/>
    <w:rsid w:val="00972663"/>
    <w:rsid w:val="00972C57"/>
    <w:rsid w:val="00974A3E"/>
    <w:rsid w:val="009779E2"/>
    <w:rsid w:val="00977C8E"/>
    <w:rsid w:val="00980B70"/>
    <w:rsid w:val="0098298D"/>
    <w:rsid w:val="00983FF6"/>
    <w:rsid w:val="0098455C"/>
    <w:rsid w:val="009862D6"/>
    <w:rsid w:val="0098767C"/>
    <w:rsid w:val="00987DF4"/>
    <w:rsid w:val="009900EB"/>
    <w:rsid w:val="009918DD"/>
    <w:rsid w:val="00992489"/>
    <w:rsid w:val="00992509"/>
    <w:rsid w:val="0099263D"/>
    <w:rsid w:val="009929C3"/>
    <w:rsid w:val="00994421"/>
    <w:rsid w:val="00994445"/>
    <w:rsid w:val="009954A0"/>
    <w:rsid w:val="00997866"/>
    <w:rsid w:val="009978C2"/>
    <w:rsid w:val="00997958"/>
    <w:rsid w:val="009A2A92"/>
    <w:rsid w:val="009A42D0"/>
    <w:rsid w:val="009A4BCC"/>
    <w:rsid w:val="009A57E8"/>
    <w:rsid w:val="009A63BC"/>
    <w:rsid w:val="009A7CE6"/>
    <w:rsid w:val="009A7F2E"/>
    <w:rsid w:val="009B1B01"/>
    <w:rsid w:val="009B1BB0"/>
    <w:rsid w:val="009B1D02"/>
    <w:rsid w:val="009B223A"/>
    <w:rsid w:val="009B2F50"/>
    <w:rsid w:val="009B416F"/>
    <w:rsid w:val="009B4EAD"/>
    <w:rsid w:val="009B5961"/>
    <w:rsid w:val="009B5C12"/>
    <w:rsid w:val="009C2459"/>
    <w:rsid w:val="009C25B5"/>
    <w:rsid w:val="009C28EC"/>
    <w:rsid w:val="009C3987"/>
    <w:rsid w:val="009C4642"/>
    <w:rsid w:val="009C53C9"/>
    <w:rsid w:val="009C5E49"/>
    <w:rsid w:val="009C60E2"/>
    <w:rsid w:val="009C659C"/>
    <w:rsid w:val="009C6D2F"/>
    <w:rsid w:val="009C7709"/>
    <w:rsid w:val="009C7A12"/>
    <w:rsid w:val="009C7DEF"/>
    <w:rsid w:val="009D0CF9"/>
    <w:rsid w:val="009D3FBE"/>
    <w:rsid w:val="009D6062"/>
    <w:rsid w:val="009D634F"/>
    <w:rsid w:val="009D6389"/>
    <w:rsid w:val="009D7A5E"/>
    <w:rsid w:val="009E1039"/>
    <w:rsid w:val="009E3A29"/>
    <w:rsid w:val="009E4268"/>
    <w:rsid w:val="009E5EC1"/>
    <w:rsid w:val="009F2E1A"/>
    <w:rsid w:val="009F390E"/>
    <w:rsid w:val="009F4574"/>
    <w:rsid w:val="009F4665"/>
    <w:rsid w:val="009F494A"/>
    <w:rsid w:val="009F70E6"/>
    <w:rsid w:val="009F77F1"/>
    <w:rsid w:val="00A00A03"/>
    <w:rsid w:val="00A00ACE"/>
    <w:rsid w:val="00A012F8"/>
    <w:rsid w:val="00A02216"/>
    <w:rsid w:val="00A02218"/>
    <w:rsid w:val="00A06ED6"/>
    <w:rsid w:val="00A06FD2"/>
    <w:rsid w:val="00A07462"/>
    <w:rsid w:val="00A07F0D"/>
    <w:rsid w:val="00A10457"/>
    <w:rsid w:val="00A1125D"/>
    <w:rsid w:val="00A11521"/>
    <w:rsid w:val="00A13A0A"/>
    <w:rsid w:val="00A1418E"/>
    <w:rsid w:val="00A149C2"/>
    <w:rsid w:val="00A15990"/>
    <w:rsid w:val="00A1636B"/>
    <w:rsid w:val="00A1658D"/>
    <w:rsid w:val="00A21802"/>
    <w:rsid w:val="00A239AD"/>
    <w:rsid w:val="00A24EC2"/>
    <w:rsid w:val="00A253FC"/>
    <w:rsid w:val="00A26AF5"/>
    <w:rsid w:val="00A27135"/>
    <w:rsid w:val="00A27BF1"/>
    <w:rsid w:val="00A27FE7"/>
    <w:rsid w:val="00A3016C"/>
    <w:rsid w:val="00A30A50"/>
    <w:rsid w:val="00A329D2"/>
    <w:rsid w:val="00A336EC"/>
    <w:rsid w:val="00A354F2"/>
    <w:rsid w:val="00A364E0"/>
    <w:rsid w:val="00A40287"/>
    <w:rsid w:val="00A405A9"/>
    <w:rsid w:val="00A40A3D"/>
    <w:rsid w:val="00A41F3C"/>
    <w:rsid w:val="00A4228E"/>
    <w:rsid w:val="00A42620"/>
    <w:rsid w:val="00A42855"/>
    <w:rsid w:val="00A42BB2"/>
    <w:rsid w:val="00A43021"/>
    <w:rsid w:val="00A4308C"/>
    <w:rsid w:val="00A434C7"/>
    <w:rsid w:val="00A43BD0"/>
    <w:rsid w:val="00A446B9"/>
    <w:rsid w:val="00A44AEB"/>
    <w:rsid w:val="00A44DEC"/>
    <w:rsid w:val="00A44EA3"/>
    <w:rsid w:val="00A46521"/>
    <w:rsid w:val="00A4734C"/>
    <w:rsid w:val="00A52511"/>
    <w:rsid w:val="00A53C70"/>
    <w:rsid w:val="00A547B9"/>
    <w:rsid w:val="00A549CB"/>
    <w:rsid w:val="00A54B10"/>
    <w:rsid w:val="00A55B03"/>
    <w:rsid w:val="00A55B04"/>
    <w:rsid w:val="00A56ECC"/>
    <w:rsid w:val="00A57808"/>
    <w:rsid w:val="00A6136C"/>
    <w:rsid w:val="00A61E2B"/>
    <w:rsid w:val="00A62D60"/>
    <w:rsid w:val="00A634BC"/>
    <w:rsid w:val="00A6405F"/>
    <w:rsid w:val="00A65BA2"/>
    <w:rsid w:val="00A66265"/>
    <w:rsid w:val="00A67A0E"/>
    <w:rsid w:val="00A718B2"/>
    <w:rsid w:val="00A753C3"/>
    <w:rsid w:val="00A77D18"/>
    <w:rsid w:val="00A8232F"/>
    <w:rsid w:val="00A85C38"/>
    <w:rsid w:val="00A85F35"/>
    <w:rsid w:val="00A86395"/>
    <w:rsid w:val="00A9058E"/>
    <w:rsid w:val="00A945B3"/>
    <w:rsid w:val="00AA3A1B"/>
    <w:rsid w:val="00AA4296"/>
    <w:rsid w:val="00AA54CC"/>
    <w:rsid w:val="00AA55A9"/>
    <w:rsid w:val="00AA7102"/>
    <w:rsid w:val="00AA7172"/>
    <w:rsid w:val="00AA7BD6"/>
    <w:rsid w:val="00AA7F4E"/>
    <w:rsid w:val="00AB027F"/>
    <w:rsid w:val="00AB0DCC"/>
    <w:rsid w:val="00AB5B7F"/>
    <w:rsid w:val="00AB5FFF"/>
    <w:rsid w:val="00AB7EA6"/>
    <w:rsid w:val="00AC0F62"/>
    <w:rsid w:val="00AC13C5"/>
    <w:rsid w:val="00AC2039"/>
    <w:rsid w:val="00AC3013"/>
    <w:rsid w:val="00AC3960"/>
    <w:rsid w:val="00AC5846"/>
    <w:rsid w:val="00AC5C37"/>
    <w:rsid w:val="00AC5D29"/>
    <w:rsid w:val="00AC5D2F"/>
    <w:rsid w:val="00AC6A61"/>
    <w:rsid w:val="00AC72BF"/>
    <w:rsid w:val="00AC7E13"/>
    <w:rsid w:val="00AC7E80"/>
    <w:rsid w:val="00AD2B5A"/>
    <w:rsid w:val="00AD306F"/>
    <w:rsid w:val="00AD4263"/>
    <w:rsid w:val="00AD44D6"/>
    <w:rsid w:val="00AD5B2A"/>
    <w:rsid w:val="00AD5DEC"/>
    <w:rsid w:val="00AD624F"/>
    <w:rsid w:val="00AD7D02"/>
    <w:rsid w:val="00AE0BF5"/>
    <w:rsid w:val="00AE1C70"/>
    <w:rsid w:val="00AE2F85"/>
    <w:rsid w:val="00AE2F99"/>
    <w:rsid w:val="00AE3BD3"/>
    <w:rsid w:val="00AE3D6E"/>
    <w:rsid w:val="00AE448B"/>
    <w:rsid w:val="00AE54F3"/>
    <w:rsid w:val="00AE7402"/>
    <w:rsid w:val="00AF19E5"/>
    <w:rsid w:val="00AF1F8D"/>
    <w:rsid w:val="00AF214E"/>
    <w:rsid w:val="00AF43B9"/>
    <w:rsid w:val="00AF43C7"/>
    <w:rsid w:val="00AF5262"/>
    <w:rsid w:val="00AF7ECE"/>
    <w:rsid w:val="00B05752"/>
    <w:rsid w:val="00B05EB9"/>
    <w:rsid w:val="00B067AC"/>
    <w:rsid w:val="00B11BF3"/>
    <w:rsid w:val="00B13F30"/>
    <w:rsid w:val="00B13F74"/>
    <w:rsid w:val="00B163A1"/>
    <w:rsid w:val="00B16A01"/>
    <w:rsid w:val="00B2134B"/>
    <w:rsid w:val="00B24331"/>
    <w:rsid w:val="00B25612"/>
    <w:rsid w:val="00B26B32"/>
    <w:rsid w:val="00B27A33"/>
    <w:rsid w:val="00B27F9B"/>
    <w:rsid w:val="00B30522"/>
    <w:rsid w:val="00B30777"/>
    <w:rsid w:val="00B30D1A"/>
    <w:rsid w:val="00B33301"/>
    <w:rsid w:val="00B33598"/>
    <w:rsid w:val="00B33829"/>
    <w:rsid w:val="00B34833"/>
    <w:rsid w:val="00B34B81"/>
    <w:rsid w:val="00B3635B"/>
    <w:rsid w:val="00B377E9"/>
    <w:rsid w:val="00B37DFE"/>
    <w:rsid w:val="00B40011"/>
    <w:rsid w:val="00B407D3"/>
    <w:rsid w:val="00B408F4"/>
    <w:rsid w:val="00B40E7D"/>
    <w:rsid w:val="00B41765"/>
    <w:rsid w:val="00B467BE"/>
    <w:rsid w:val="00B47C04"/>
    <w:rsid w:val="00B50956"/>
    <w:rsid w:val="00B54203"/>
    <w:rsid w:val="00B547C5"/>
    <w:rsid w:val="00B549C6"/>
    <w:rsid w:val="00B55EC1"/>
    <w:rsid w:val="00B5673E"/>
    <w:rsid w:val="00B57FF7"/>
    <w:rsid w:val="00B6458B"/>
    <w:rsid w:val="00B645F4"/>
    <w:rsid w:val="00B708D8"/>
    <w:rsid w:val="00B70D61"/>
    <w:rsid w:val="00B70E48"/>
    <w:rsid w:val="00B71A1F"/>
    <w:rsid w:val="00B72473"/>
    <w:rsid w:val="00B743F5"/>
    <w:rsid w:val="00B74D08"/>
    <w:rsid w:val="00B7524B"/>
    <w:rsid w:val="00B755B0"/>
    <w:rsid w:val="00B75601"/>
    <w:rsid w:val="00B75BB8"/>
    <w:rsid w:val="00B77A85"/>
    <w:rsid w:val="00B819AC"/>
    <w:rsid w:val="00B833CE"/>
    <w:rsid w:val="00B844C0"/>
    <w:rsid w:val="00B85CF0"/>
    <w:rsid w:val="00B85D31"/>
    <w:rsid w:val="00B903CF"/>
    <w:rsid w:val="00B91372"/>
    <w:rsid w:val="00B92A91"/>
    <w:rsid w:val="00B95DC7"/>
    <w:rsid w:val="00B96451"/>
    <w:rsid w:val="00B9711C"/>
    <w:rsid w:val="00BA03EF"/>
    <w:rsid w:val="00BA4EDD"/>
    <w:rsid w:val="00BA536C"/>
    <w:rsid w:val="00BA5AA7"/>
    <w:rsid w:val="00BA5C35"/>
    <w:rsid w:val="00BA7D4B"/>
    <w:rsid w:val="00BB1613"/>
    <w:rsid w:val="00BB1D62"/>
    <w:rsid w:val="00BB5114"/>
    <w:rsid w:val="00BB6289"/>
    <w:rsid w:val="00BB6C81"/>
    <w:rsid w:val="00BC04CD"/>
    <w:rsid w:val="00BC0B59"/>
    <w:rsid w:val="00BC27D0"/>
    <w:rsid w:val="00BC32B6"/>
    <w:rsid w:val="00BC46E1"/>
    <w:rsid w:val="00BC6D0E"/>
    <w:rsid w:val="00BC70B5"/>
    <w:rsid w:val="00BD25DA"/>
    <w:rsid w:val="00BD3688"/>
    <w:rsid w:val="00BD3CCC"/>
    <w:rsid w:val="00BD76DF"/>
    <w:rsid w:val="00BE3AC1"/>
    <w:rsid w:val="00BE78A4"/>
    <w:rsid w:val="00BE798B"/>
    <w:rsid w:val="00BF0577"/>
    <w:rsid w:val="00BF08B6"/>
    <w:rsid w:val="00BF2B38"/>
    <w:rsid w:val="00BF4A73"/>
    <w:rsid w:val="00BF5242"/>
    <w:rsid w:val="00BF541B"/>
    <w:rsid w:val="00C0048F"/>
    <w:rsid w:val="00C00D6F"/>
    <w:rsid w:val="00C01F28"/>
    <w:rsid w:val="00C027F7"/>
    <w:rsid w:val="00C05C96"/>
    <w:rsid w:val="00C05CD4"/>
    <w:rsid w:val="00C063C7"/>
    <w:rsid w:val="00C07D4F"/>
    <w:rsid w:val="00C07DBF"/>
    <w:rsid w:val="00C10885"/>
    <w:rsid w:val="00C11FE5"/>
    <w:rsid w:val="00C1270B"/>
    <w:rsid w:val="00C13D07"/>
    <w:rsid w:val="00C14826"/>
    <w:rsid w:val="00C14994"/>
    <w:rsid w:val="00C157B6"/>
    <w:rsid w:val="00C219AC"/>
    <w:rsid w:val="00C228CB"/>
    <w:rsid w:val="00C22C4B"/>
    <w:rsid w:val="00C23BFB"/>
    <w:rsid w:val="00C25F1F"/>
    <w:rsid w:val="00C260DF"/>
    <w:rsid w:val="00C265B6"/>
    <w:rsid w:val="00C26C1E"/>
    <w:rsid w:val="00C26E42"/>
    <w:rsid w:val="00C2708D"/>
    <w:rsid w:val="00C32CAF"/>
    <w:rsid w:val="00C3395C"/>
    <w:rsid w:val="00C421E4"/>
    <w:rsid w:val="00C46FA6"/>
    <w:rsid w:val="00C47BB8"/>
    <w:rsid w:val="00C52498"/>
    <w:rsid w:val="00C539CE"/>
    <w:rsid w:val="00C544A4"/>
    <w:rsid w:val="00C5456D"/>
    <w:rsid w:val="00C54E4B"/>
    <w:rsid w:val="00C56856"/>
    <w:rsid w:val="00C56C2A"/>
    <w:rsid w:val="00C57E09"/>
    <w:rsid w:val="00C57FF7"/>
    <w:rsid w:val="00C600AF"/>
    <w:rsid w:val="00C6397A"/>
    <w:rsid w:val="00C647F0"/>
    <w:rsid w:val="00C6481D"/>
    <w:rsid w:val="00C66197"/>
    <w:rsid w:val="00C72C44"/>
    <w:rsid w:val="00C740BB"/>
    <w:rsid w:val="00C755FC"/>
    <w:rsid w:val="00C75741"/>
    <w:rsid w:val="00C75749"/>
    <w:rsid w:val="00C7599A"/>
    <w:rsid w:val="00C764A5"/>
    <w:rsid w:val="00C7660B"/>
    <w:rsid w:val="00C7718D"/>
    <w:rsid w:val="00C77833"/>
    <w:rsid w:val="00C80B77"/>
    <w:rsid w:val="00C81CA4"/>
    <w:rsid w:val="00C823FF"/>
    <w:rsid w:val="00C82575"/>
    <w:rsid w:val="00C82A0C"/>
    <w:rsid w:val="00C83207"/>
    <w:rsid w:val="00C83B6A"/>
    <w:rsid w:val="00C841E1"/>
    <w:rsid w:val="00C843AC"/>
    <w:rsid w:val="00C8585B"/>
    <w:rsid w:val="00C85964"/>
    <w:rsid w:val="00C8661F"/>
    <w:rsid w:val="00C87B80"/>
    <w:rsid w:val="00C91339"/>
    <w:rsid w:val="00C91432"/>
    <w:rsid w:val="00C91497"/>
    <w:rsid w:val="00C914C3"/>
    <w:rsid w:val="00C93C4C"/>
    <w:rsid w:val="00C949D3"/>
    <w:rsid w:val="00C94F0B"/>
    <w:rsid w:val="00C96985"/>
    <w:rsid w:val="00C97E63"/>
    <w:rsid w:val="00CA1FFC"/>
    <w:rsid w:val="00CA2A9A"/>
    <w:rsid w:val="00CA4407"/>
    <w:rsid w:val="00CA45E7"/>
    <w:rsid w:val="00CA5E40"/>
    <w:rsid w:val="00CA68F4"/>
    <w:rsid w:val="00CA74F2"/>
    <w:rsid w:val="00CA7E29"/>
    <w:rsid w:val="00CB06BD"/>
    <w:rsid w:val="00CB08CC"/>
    <w:rsid w:val="00CB1998"/>
    <w:rsid w:val="00CB2CE6"/>
    <w:rsid w:val="00CB31D5"/>
    <w:rsid w:val="00CB3D02"/>
    <w:rsid w:val="00CB41A0"/>
    <w:rsid w:val="00CB4738"/>
    <w:rsid w:val="00CB4747"/>
    <w:rsid w:val="00CB4795"/>
    <w:rsid w:val="00CB4DA0"/>
    <w:rsid w:val="00CB778F"/>
    <w:rsid w:val="00CC1546"/>
    <w:rsid w:val="00CC268A"/>
    <w:rsid w:val="00CC3118"/>
    <w:rsid w:val="00CC330C"/>
    <w:rsid w:val="00CC3534"/>
    <w:rsid w:val="00CC5BB4"/>
    <w:rsid w:val="00CD1927"/>
    <w:rsid w:val="00CD2415"/>
    <w:rsid w:val="00CD3564"/>
    <w:rsid w:val="00CD3B3F"/>
    <w:rsid w:val="00CD3FAD"/>
    <w:rsid w:val="00CD592A"/>
    <w:rsid w:val="00CD59D5"/>
    <w:rsid w:val="00CD6A5E"/>
    <w:rsid w:val="00CE031E"/>
    <w:rsid w:val="00CE0A81"/>
    <w:rsid w:val="00CE199C"/>
    <w:rsid w:val="00CE31B9"/>
    <w:rsid w:val="00CE6030"/>
    <w:rsid w:val="00CE673E"/>
    <w:rsid w:val="00CF014F"/>
    <w:rsid w:val="00CF2D83"/>
    <w:rsid w:val="00CF5872"/>
    <w:rsid w:val="00CF5931"/>
    <w:rsid w:val="00CF5AEB"/>
    <w:rsid w:val="00CF66ED"/>
    <w:rsid w:val="00CF6C06"/>
    <w:rsid w:val="00CF730E"/>
    <w:rsid w:val="00CF7E4C"/>
    <w:rsid w:val="00D000E0"/>
    <w:rsid w:val="00D028F8"/>
    <w:rsid w:val="00D03937"/>
    <w:rsid w:val="00D04300"/>
    <w:rsid w:val="00D046E3"/>
    <w:rsid w:val="00D062CF"/>
    <w:rsid w:val="00D104C2"/>
    <w:rsid w:val="00D11AD0"/>
    <w:rsid w:val="00D158DC"/>
    <w:rsid w:val="00D177AA"/>
    <w:rsid w:val="00D20B02"/>
    <w:rsid w:val="00D21381"/>
    <w:rsid w:val="00D21AA3"/>
    <w:rsid w:val="00D220D2"/>
    <w:rsid w:val="00D22ECF"/>
    <w:rsid w:val="00D23AED"/>
    <w:rsid w:val="00D24199"/>
    <w:rsid w:val="00D2573B"/>
    <w:rsid w:val="00D25DA6"/>
    <w:rsid w:val="00D26E84"/>
    <w:rsid w:val="00D27EC3"/>
    <w:rsid w:val="00D30850"/>
    <w:rsid w:val="00D31F87"/>
    <w:rsid w:val="00D32619"/>
    <w:rsid w:val="00D32F2B"/>
    <w:rsid w:val="00D32F5D"/>
    <w:rsid w:val="00D33C1A"/>
    <w:rsid w:val="00D342C8"/>
    <w:rsid w:val="00D3684C"/>
    <w:rsid w:val="00D377D2"/>
    <w:rsid w:val="00D37A30"/>
    <w:rsid w:val="00D37CF6"/>
    <w:rsid w:val="00D400C3"/>
    <w:rsid w:val="00D41095"/>
    <w:rsid w:val="00D414D8"/>
    <w:rsid w:val="00D41575"/>
    <w:rsid w:val="00D41A48"/>
    <w:rsid w:val="00D43A6E"/>
    <w:rsid w:val="00D43C86"/>
    <w:rsid w:val="00D44BD7"/>
    <w:rsid w:val="00D46C3D"/>
    <w:rsid w:val="00D47160"/>
    <w:rsid w:val="00D47EFD"/>
    <w:rsid w:val="00D50B03"/>
    <w:rsid w:val="00D531A2"/>
    <w:rsid w:val="00D54762"/>
    <w:rsid w:val="00D54946"/>
    <w:rsid w:val="00D551B4"/>
    <w:rsid w:val="00D55606"/>
    <w:rsid w:val="00D55DA8"/>
    <w:rsid w:val="00D56F88"/>
    <w:rsid w:val="00D572C2"/>
    <w:rsid w:val="00D60A97"/>
    <w:rsid w:val="00D61058"/>
    <w:rsid w:val="00D626D6"/>
    <w:rsid w:val="00D630BC"/>
    <w:rsid w:val="00D642D4"/>
    <w:rsid w:val="00D65E90"/>
    <w:rsid w:val="00D678FC"/>
    <w:rsid w:val="00D712DA"/>
    <w:rsid w:val="00D72526"/>
    <w:rsid w:val="00D72705"/>
    <w:rsid w:val="00D733C4"/>
    <w:rsid w:val="00D76125"/>
    <w:rsid w:val="00D76E9D"/>
    <w:rsid w:val="00D77AE7"/>
    <w:rsid w:val="00D77BBA"/>
    <w:rsid w:val="00D805AF"/>
    <w:rsid w:val="00D808CF"/>
    <w:rsid w:val="00D82CED"/>
    <w:rsid w:val="00D84E94"/>
    <w:rsid w:val="00D85251"/>
    <w:rsid w:val="00D861FC"/>
    <w:rsid w:val="00D87C58"/>
    <w:rsid w:val="00D905E6"/>
    <w:rsid w:val="00D90955"/>
    <w:rsid w:val="00D94CBA"/>
    <w:rsid w:val="00D94E50"/>
    <w:rsid w:val="00D9559A"/>
    <w:rsid w:val="00D95BC4"/>
    <w:rsid w:val="00D96515"/>
    <w:rsid w:val="00D96835"/>
    <w:rsid w:val="00DA13B1"/>
    <w:rsid w:val="00DA17D3"/>
    <w:rsid w:val="00DA1872"/>
    <w:rsid w:val="00DA3E9E"/>
    <w:rsid w:val="00DA5AA5"/>
    <w:rsid w:val="00DA6396"/>
    <w:rsid w:val="00DA7631"/>
    <w:rsid w:val="00DB2055"/>
    <w:rsid w:val="00DB31F7"/>
    <w:rsid w:val="00DB3574"/>
    <w:rsid w:val="00DB5C99"/>
    <w:rsid w:val="00DB5D08"/>
    <w:rsid w:val="00DB7CB4"/>
    <w:rsid w:val="00DB7CDC"/>
    <w:rsid w:val="00DC1B4A"/>
    <w:rsid w:val="00DC3E2B"/>
    <w:rsid w:val="00DC4897"/>
    <w:rsid w:val="00DC5D60"/>
    <w:rsid w:val="00DC67A9"/>
    <w:rsid w:val="00DD281D"/>
    <w:rsid w:val="00DD3E52"/>
    <w:rsid w:val="00DD4FFD"/>
    <w:rsid w:val="00DD579E"/>
    <w:rsid w:val="00DD6DF3"/>
    <w:rsid w:val="00DD7D48"/>
    <w:rsid w:val="00DE1388"/>
    <w:rsid w:val="00DE1976"/>
    <w:rsid w:val="00DE6401"/>
    <w:rsid w:val="00DE6B8A"/>
    <w:rsid w:val="00DF14DE"/>
    <w:rsid w:val="00DF1AEA"/>
    <w:rsid w:val="00DF2219"/>
    <w:rsid w:val="00DF27E1"/>
    <w:rsid w:val="00DF39C1"/>
    <w:rsid w:val="00DF4CC6"/>
    <w:rsid w:val="00E00C49"/>
    <w:rsid w:val="00E00CB2"/>
    <w:rsid w:val="00E06535"/>
    <w:rsid w:val="00E06797"/>
    <w:rsid w:val="00E1070C"/>
    <w:rsid w:val="00E10968"/>
    <w:rsid w:val="00E12E8C"/>
    <w:rsid w:val="00E133A7"/>
    <w:rsid w:val="00E13628"/>
    <w:rsid w:val="00E166BB"/>
    <w:rsid w:val="00E17220"/>
    <w:rsid w:val="00E17458"/>
    <w:rsid w:val="00E211EF"/>
    <w:rsid w:val="00E2179F"/>
    <w:rsid w:val="00E21A3F"/>
    <w:rsid w:val="00E21A98"/>
    <w:rsid w:val="00E22BDC"/>
    <w:rsid w:val="00E239E4"/>
    <w:rsid w:val="00E2446D"/>
    <w:rsid w:val="00E2493D"/>
    <w:rsid w:val="00E24B89"/>
    <w:rsid w:val="00E2573F"/>
    <w:rsid w:val="00E25C11"/>
    <w:rsid w:val="00E26975"/>
    <w:rsid w:val="00E36871"/>
    <w:rsid w:val="00E37E75"/>
    <w:rsid w:val="00E37F71"/>
    <w:rsid w:val="00E41539"/>
    <w:rsid w:val="00E41E93"/>
    <w:rsid w:val="00E42B52"/>
    <w:rsid w:val="00E42E18"/>
    <w:rsid w:val="00E45555"/>
    <w:rsid w:val="00E456EF"/>
    <w:rsid w:val="00E459D3"/>
    <w:rsid w:val="00E46C56"/>
    <w:rsid w:val="00E4771D"/>
    <w:rsid w:val="00E508F1"/>
    <w:rsid w:val="00E510EE"/>
    <w:rsid w:val="00E52268"/>
    <w:rsid w:val="00E5238D"/>
    <w:rsid w:val="00E537F9"/>
    <w:rsid w:val="00E550B6"/>
    <w:rsid w:val="00E55498"/>
    <w:rsid w:val="00E57A21"/>
    <w:rsid w:val="00E63A78"/>
    <w:rsid w:val="00E63BEF"/>
    <w:rsid w:val="00E64ACF"/>
    <w:rsid w:val="00E64E34"/>
    <w:rsid w:val="00E66EB8"/>
    <w:rsid w:val="00E70257"/>
    <w:rsid w:val="00E7089C"/>
    <w:rsid w:val="00E7163F"/>
    <w:rsid w:val="00E731A1"/>
    <w:rsid w:val="00E75629"/>
    <w:rsid w:val="00E75639"/>
    <w:rsid w:val="00E760B1"/>
    <w:rsid w:val="00E80F6D"/>
    <w:rsid w:val="00E813A9"/>
    <w:rsid w:val="00E81DEA"/>
    <w:rsid w:val="00E825FF"/>
    <w:rsid w:val="00E82727"/>
    <w:rsid w:val="00E828F0"/>
    <w:rsid w:val="00E83ACD"/>
    <w:rsid w:val="00E83EFD"/>
    <w:rsid w:val="00E840C8"/>
    <w:rsid w:val="00E84802"/>
    <w:rsid w:val="00E86124"/>
    <w:rsid w:val="00E875A8"/>
    <w:rsid w:val="00E87CE7"/>
    <w:rsid w:val="00E87E52"/>
    <w:rsid w:val="00E916EA"/>
    <w:rsid w:val="00E926DC"/>
    <w:rsid w:val="00E93F1A"/>
    <w:rsid w:val="00E95D56"/>
    <w:rsid w:val="00E969FE"/>
    <w:rsid w:val="00E96EE3"/>
    <w:rsid w:val="00E97A5C"/>
    <w:rsid w:val="00E97DDE"/>
    <w:rsid w:val="00EA0B25"/>
    <w:rsid w:val="00EA1224"/>
    <w:rsid w:val="00EA43C1"/>
    <w:rsid w:val="00EA598E"/>
    <w:rsid w:val="00EA7452"/>
    <w:rsid w:val="00EA7ACB"/>
    <w:rsid w:val="00EA7F5F"/>
    <w:rsid w:val="00EB07B3"/>
    <w:rsid w:val="00EB1286"/>
    <w:rsid w:val="00EB1CC1"/>
    <w:rsid w:val="00EB1E3C"/>
    <w:rsid w:val="00EB238B"/>
    <w:rsid w:val="00EB2413"/>
    <w:rsid w:val="00EB2522"/>
    <w:rsid w:val="00EB30E2"/>
    <w:rsid w:val="00EB6AB5"/>
    <w:rsid w:val="00EB76C9"/>
    <w:rsid w:val="00EB7E1E"/>
    <w:rsid w:val="00EC2D6B"/>
    <w:rsid w:val="00EC2E88"/>
    <w:rsid w:val="00EC338B"/>
    <w:rsid w:val="00EC3FF7"/>
    <w:rsid w:val="00EC5715"/>
    <w:rsid w:val="00EC5A0D"/>
    <w:rsid w:val="00ED0F1C"/>
    <w:rsid w:val="00ED1087"/>
    <w:rsid w:val="00ED50D9"/>
    <w:rsid w:val="00ED6360"/>
    <w:rsid w:val="00ED7A19"/>
    <w:rsid w:val="00ED7F33"/>
    <w:rsid w:val="00ED7FA8"/>
    <w:rsid w:val="00EE1C97"/>
    <w:rsid w:val="00EE222E"/>
    <w:rsid w:val="00EE3DCD"/>
    <w:rsid w:val="00EE4702"/>
    <w:rsid w:val="00EE5B97"/>
    <w:rsid w:val="00EE7C9E"/>
    <w:rsid w:val="00EF05EF"/>
    <w:rsid w:val="00EF0AB0"/>
    <w:rsid w:val="00EF2041"/>
    <w:rsid w:val="00EF3370"/>
    <w:rsid w:val="00EF49A7"/>
    <w:rsid w:val="00EF5CB3"/>
    <w:rsid w:val="00EF68C7"/>
    <w:rsid w:val="00F002DC"/>
    <w:rsid w:val="00F011E9"/>
    <w:rsid w:val="00F011ED"/>
    <w:rsid w:val="00F023B2"/>
    <w:rsid w:val="00F0329A"/>
    <w:rsid w:val="00F032E8"/>
    <w:rsid w:val="00F033E2"/>
    <w:rsid w:val="00F03FFB"/>
    <w:rsid w:val="00F04568"/>
    <w:rsid w:val="00F04837"/>
    <w:rsid w:val="00F0606E"/>
    <w:rsid w:val="00F06630"/>
    <w:rsid w:val="00F10F10"/>
    <w:rsid w:val="00F11E7C"/>
    <w:rsid w:val="00F11E85"/>
    <w:rsid w:val="00F137E6"/>
    <w:rsid w:val="00F1381E"/>
    <w:rsid w:val="00F14858"/>
    <w:rsid w:val="00F15689"/>
    <w:rsid w:val="00F16F45"/>
    <w:rsid w:val="00F170A1"/>
    <w:rsid w:val="00F171F9"/>
    <w:rsid w:val="00F1786B"/>
    <w:rsid w:val="00F20643"/>
    <w:rsid w:val="00F22451"/>
    <w:rsid w:val="00F239BA"/>
    <w:rsid w:val="00F2553F"/>
    <w:rsid w:val="00F260C7"/>
    <w:rsid w:val="00F30062"/>
    <w:rsid w:val="00F315AF"/>
    <w:rsid w:val="00F3180D"/>
    <w:rsid w:val="00F33169"/>
    <w:rsid w:val="00F34790"/>
    <w:rsid w:val="00F35596"/>
    <w:rsid w:val="00F360A8"/>
    <w:rsid w:val="00F3652E"/>
    <w:rsid w:val="00F372BE"/>
    <w:rsid w:val="00F4031C"/>
    <w:rsid w:val="00F40C77"/>
    <w:rsid w:val="00F421F9"/>
    <w:rsid w:val="00F42F1F"/>
    <w:rsid w:val="00F4360F"/>
    <w:rsid w:val="00F438DD"/>
    <w:rsid w:val="00F45857"/>
    <w:rsid w:val="00F45990"/>
    <w:rsid w:val="00F46414"/>
    <w:rsid w:val="00F5164C"/>
    <w:rsid w:val="00F52444"/>
    <w:rsid w:val="00F55841"/>
    <w:rsid w:val="00F55FF0"/>
    <w:rsid w:val="00F56752"/>
    <w:rsid w:val="00F57BD9"/>
    <w:rsid w:val="00F6064A"/>
    <w:rsid w:val="00F65625"/>
    <w:rsid w:val="00F6665F"/>
    <w:rsid w:val="00F66BF9"/>
    <w:rsid w:val="00F67C48"/>
    <w:rsid w:val="00F7077E"/>
    <w:rsid w:val="00F70EE9"/>
    <w:rsid w:val="00F7293A"/>
    <w:rsid w:val="00F72C99"/>
    <w:rsid w:val="00F74EBA"/>
    <w:rsid w:val="00F76F8E"/>
    <w:rsid w:val="00F80BF2"/>
    <w:rsid w:val="00F80D92"/>
    <w:rsid w:val="00F81AAD"/>
    <w:rsid w:val="00F82660"/>
    <w:rsid w:val="00F8392D"/>
    <w:rsid w:val="00F83CF1"/>
    <w:rsid w:val="00F84801"/>
    <w:rsid w:val="00F86B14"/>
    <w:rsid w:val="00F93C17"/>
    <w:rsid w:val="00F959D2"/>
    <w:rsid w:val="00F97688"/>
    <w:rsid w:val="00F97F72"/>
    <w:rsid w:val="00FA02DC"/>
    <w:rsid w:val="00FA1798"/>
    <w:rsid w:val="00FA6801"/>
    <w:rsid w:val="00FA6DA4"/>
    <w:rsid w:val="00FB1E78"/>
    <w:rsid w:val="00FB2937"/>
    <w:rsid w:val="00FB3B87"/>
    <w:rsid w:val="00FB4B6D"/>
    <w:rsid w:val="00FB50FF"/>
    <w:rsid w:val="00FB6B57"/>
    <w:rsid w:val="00FB705F"/>
    <w:rsid w:val="00FB70E1"/>
    <w:rsid w:val="00FC33DB"/>
    <w:rsid w:val="00FC3AA2"/>
    <w:rsid w:val="00FC3B8A"/>
    <w:rsid w:val="00FC3FCA"/>
    <w:rsid w:val="00FC4402"/>
    <w:rsid w:val="00FC4EE1"/>
    <w:rsid w:val="00FC579F"/>
    <w:rsid w:val="00FC5AB1"/>
    <w:rsid w:val="00FC6D3F"/>
    <w:rsid w:val="00FC7053"/>
    <w:rsid w:val="00FC7B03"/>
    <w:rsid w:val="00FD0418"/>
    <w:rsid w:val="00FD0CEE"/>
    <w:rsid w:val="00FD1222"/>
    <w:rsid w:val="00FD1594"/>
    <w:rsid w:val="00FD43CF"/>
    <w:rsid w:val="00FD5E7D"/>
    <w:rsid w:val="00FD65B6"/>
    <w:rsid w:val="00FD759E"/>
    <w:rsid w:val="00FD7EEC"/>
    <w:rsid w:val="00FE11D8"/>
    <w:rsid w:val="00FE3271"/>
    <w:rsid w:val="00FE327F"/>
    <w:rsid w:val="00FE3A4D"/>
    <w:rsid w:val="00FE4BD8"/>
    <w:rsid w:val="00FE5077"/>
    <w:rsid w:val="00FE5ED8"/>
    <w:rsid w:val="00FE66CE"/>
    <w:rsid w:val="00FE6C19"/>
    <w:rsid w:val="00FF087F"/>
    <w:rsid w:val="00FF1531"/>
    <w:rsid w:val="00FF2260"/>
    <w:rsid w:val="00FF2333"/>
    <w:rsid w:val="00FF279A"/>
    <w:rsid w:val="00FF3645"/>
    <w:rsid w:val="00FF36C9"/>
    <w:rsid w:val="00FF3CD6"/>
    <w:rsid w:val="00FF4DDC"/>
    <w:rsid w:val="00FF531C"/>
    <w:rsid w:val="00FF61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3821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B7524B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66A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eastAsia="zh-CN"/>
    </w:rPr>
  </w:style>
  <w:style w:type="table" w:customStyle="1" w:styleId="TableGrid35">
    <w:name w:val="Table Grid35"/>
    <w:basedOn w:val="TableNormal"/>
    <w:next w:val="TableGrid"/>
    <w:rsid w:val="00E52268"/>
    <w:pPr>
      <w:spacing w:after="0" w:line="240" w:lineRule="auto"/>
    </w:pPr>
    <w:rPr>
      <w:rFonts w:ascii="Times New Roman" w:eastAsia="SimSun" w:hAnsi="Times New Roman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E522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2EC5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0E2EC5"/>
  </w:style>
  <w:style w:type="paragraph" w:styleId="Footer">
    <w:name w:val="footer"/>
    <w:basedOn w:val="Normal"/>
    <w:link w:val="FooterChar"/>
    <w:uiPriority w:val="99"/>
    <w:unhideWhenUsed/>
    <w:rsid w:val="000E2EC5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E2EC5"/>
  </w:style>
  <w:style w:type="paragraph" w:styleId="NormalWeb">
    <w:name w:val="Normal (Web)"/>
    <w:basedOn w:val="Normal"/>
    <w:link w:val="NormalWebChar"/>
    <w:uiPriority w:val="99"/>
    <w:unhideWhenUsed/>
    <w:rsid w:val="00717FD5"/>
    <w:pPr>
      <w:spacing w:before="100" w:beforeAutospacing="1" w:after="100" w:afterAutospacing="1"/>
    </w:pPr>
    <w:rPr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85F"/>
    <w:rPr>
      <w:rFonts w:ascii="Tahoma" w:hAnsi="Tahoma" w:cs="Tahoma"/>
      <w:sz w:val="16"/>
      <w:szCs w:val="16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8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C16B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2F5B90"/>
    <w:pPr>
      <w:spacing w:after="0" w:line="240" w:lineRule="auto"/>
    </w:pPr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no-fb-ctx">
    <w:name w:val="kno-fb-ctx"/>
    <w:basedOn w:val="DefaultParagraphFont"/>
    <w:rsid w:val="006B5A48"/>
  </w:style>
  <w:style w:type="character" w:styleId="PlaceholderText">
    <w:name w:val="Placeholder Text"/>
    <w:basedOn w:val="DefaultParagraphFont"/>
    <w:uiPriority w:val="99"/>
    <w:semiHidden/>
    <w:rsid w:val="0099795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54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762"/>
    <w:pPr>
      <w:spacing w:after="160"/>
    </w:pPr>
    <w:rPr>
      <w:rFonts w:asciiTheme="minorHAnsi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7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7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762"/>
    <w:rPr>
      <w:b/>
      <w:bCs/>
      <w:sz w:val="20"/>
      <w:szCs w:val="20"/>
    </w:rPr>
  </w:style>
  <w:style w:type="character" w:customStyle="1" w:styleId="apple-tab-span">
    <w:name w:val="apple-tab-span"/>
    <w:basedOn w:val="DefaultParagraphFont"/>
    <w:rsid w:val="00130A1B"/>
  </w:style>
  <w:style w:type="paragraph" w:styleId="Revision">
    <w:name w:val="Revision"/>
    <w:hidden/>
    <w:uiPriority w:val="99"/>
    <w:semiHidden/>
    <w:rsid w:val="005E5BA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8677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0E70CB"/>
    <w:pPr>
      <w:jc w:val="center"/>
    </w:pPr>
    <w:rPr>
      <w:noProof/>
    </w:rPr>
  </w:style>
  <w:style w:type="character" w:customStyle="1" w:styleId="NormalWebChar">
    <w:name w:val="Normal (Web) Char"/>
    <w:basedOn w:val="DefaultParagraphFont"/>
    <w:link w:val="NormalWeb"/>
    <w:uiPriority w:val="99"/>
    <w:rsid w:val="000E70CB"/>
    <w:rPr>
      <w:rFonts w:ascii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0E70CB"/>
    <w:rPr>
      <w:rFonts w:ascii="Times New Roman" w:hAnsi="Times New Roman" w:cs="Times New Roman"/>
      <w:noProof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0E70CB"/>
    <w:rPr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0E70CB"/>
    <w:rPr>
      <w:rFonts w:ascii="Times New Roman" w:hAnsi="Times New Roman" w:cs="Times New Roman"/>
      <w:noProof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7524B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tgc">
    <w:name w:val="_tgc"/>
    <w:basedOn w:val="DefaultParagraphFont"/>
    <w:rsid w:val="00397E29"/>
  </w:style>
  <w:style w:type="character" w:customStyle="1" w:styleId="apple-converted-space">
    <w:name w:val="apple-converted-space"/>
    <w:basedOn w:val="DefaultParagraphFont"/>
    <w:rsid w:val="00CA68F4"/>
  </w:style>
  <w:style w:type="character" w:styleId="FollowedHyperlink">
    <w:name w:val="FollowedHyperlink"/>
    <w:basedOn w:val="DefaultParagraphFont"/>
    <w:uiPriority w:val="99"/>
    <w:semiHidden/>
    <w:unhideWhenUsed/>
    <w:rsid w:val="00E00C49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618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42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496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9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3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4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2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7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84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095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4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13262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9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85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44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3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489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1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32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7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0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4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2761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4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7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523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9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9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43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9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860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3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BB9CA-14B6-4EB1-A25E-DFD502487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5</Words>
  <Characters>2044</Characters>
  <Application>Microsoft Office Word</Application>
  <DocSecurity>0</DocSecurity>
  <Lines>511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</Company>
  <LinksUpToDate>false</LinksUpToDate>
  <CharactersWithSpaces>2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yue Zhong</dc:creator>
  <cp:keywords/>
  <dc:description/>
  <cp:lastModifiedBy>MSOJOR</cp:lastModifiedBy>
  <cp:revision>6</cp:revision>
  <cp:lastPrinted>2017-01-31T15:29:00Z</cp:lastPrinted>
  <dcterms:created xsi:type="dcterms:W3CDTF">2017-03-06T16:00:00Z</dcterms:created>
  <dcterms:modified xsi:type="dcterms:W3CDTF">2017-06-22T20:00:00Z</dcterms:modified>
</cp:coreProperties>
</file>